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FFD" w:rsidRPr="007A0CF8" w:rsidRDefault="00115FFD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OLE_LINK1"/>
      <w:r w:rsidRPr="007A0CF8">
        <w:rPr>
          <w:rFonts w:ascii="Times New Roman" w:hAnsi="Times New Roman" w:cs="Times New Roman"/>
          <w:sz w:val="20"/>
          <w:szCs w:val="20"/>
        </w:rPr>
        <w:t xml:space="preserve">Alan </w:t>
      </w:r>
      <w:r w:rsidR="007E64AA" w:rsidRPr="007A0CF8">
        <w:rPr>
          <w:rFonts w:ascii="Times New Roman" w:hAnsi="Times New Roman" w:cs="Times New Roman"/>
          <w:sz w:val="20"/>
          <w:szCs w:val="20"/>
        </w:rPr>
        <w:t>Thomas</w:t>
      </w:r>
    </w:p>
    <w:p w:rsidR="002F5463" w:rsidRPr="007A0CF8" w:rsidRDefault="001D2AF9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CF8">
        <w:rPr>
          <w:rFonts w:ascii="Times New Roman" w:hAnsi="Times New Roman" w:cs="Times New Roman"/>
          <w:sz w:val="20"/>
          <w:szCs w:val="20"/>
        </w:rPr>
        <w:t>CSI215-01CA</w:t>
      </w:r>
    </w:p>
    <w:p w:rsidR="001D2AF9" w:rsidRPr="007A0CF8" w:rsidRDefault="00A034CA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CF8">
        <w:rPr>
          <w:rFonts w:ascii="Times New Roman" w:hAnsi="Times New Roman" w:cs="Times New Roman"/>
          <w:sz w:val="20"/>
          <w:szCs w:val="20"/>
        </w:rPr>
        <w:t xml:space="preserve">Dr. </w:t>
      </w:r>
      <w:bookmarkEnd w:id="0"/>
      <w:r w:rsidR="001D2AF9" w:rsidRPr="007A0CF8">
        <w:rPr>
          <w:rFonts w:ascii="Times New Roman" w:hAnsi="Times New Roman" w:cs="Times New Roman"/>
          <w:sz w:val="20"/>
          <w:szCs w:val="20"/>
        </w:rPr>
        <w:t>Dulaney</w:t>
      </w:r>
    </w:p>
    <w:p w:rsidR="00E54D2F" w:rsidRPr="007A0CF8" w:rsidRDefault="00B8704C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gnment#</w:t>
      </w:r>
      <w:r w:rsidR="005A782F">
        <w:rPr>
          <w:rFonts w:ascii="Times New Roman" w:hAnsi="Times New Roman" w:cs="Times New Roman"/>
          <w:sz w:val="20"/>
          <w:szCs w:val="20"/>
        </w:rPr>
        <w:t>1</w:t>
      </w:r>
      <w:r w:rsidR="007119B0">
        <w:rPr>
          <w:rFonts w:ascii="Times New Roman" w:hAnsi="Times New Roman" w:cs="Times New Roman"/>
          <w:sz w:val="20"/>
          <w:szCs w:val="20"/>
        </w:rPr>
        <w:t>6: 5.2, 5.3, 5.5, 5.11, 5.19</w:t>
      </w:r>
    </w:p>
    <w:p w:rsidR="00354469" w:rsidRPr="007A0CF8" w:rsidRDefault="00E5602D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vember 13</w:t>
      </w:r>
      <w:r w:rsidR="00A034CA" w:rsidRPr="007A0CF8">
        <w:rPr>
          <w:rFonts w:ascii="Times New Roman" w:hAnsi="Times New Roman" w:cs="Times New Roman"/>
          <w:sz w:val="20"/>
          <w:szCs w:val="20"/>
        </w:rPr>
        <w:t>, 2016</w:t>
      </w:r>
    </w:p>
    <w:p w:rsidR="00441F30" w:rsidRPr="007A0CF8" w:rsidRDefault="00441F30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</w:p>
    <w:p w:rsidR="007A0CF8" w:rsidRDefault="007119B0" w:rsidP="007A0CF8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7119B0">
        <w:rPr>
          <w:rFonts w:ascii="Times New Roman" w:hAnsi="Times New Roman" w:cs="Times New Roman"/>
          <w:sz w:val="20"/>
          <w:szCs w:val="20"/>
        </w:rPr>
        <w:t xml:space="preserve">5.2) </w:t>
      </w:r>
      <w:r>
        <w:rPr>
          <w:rFonts w:ascii="Times New Roman" w:hAnsi="Times New Roman" w:cs="Times New Roman"/>
          <w:sz w:val="20"/>
          <w:szCs w:val="20"/>
        </w:rPr>
        <w:t>Why are tuples in a relation not ordered?</w:t>
      </w:r>
    </w:p>
    <w:p w:rsidR="007119B0" w:rsidRDefault="007119B0" w:rsidP="007A0CF8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Tuples are not in a particular order when in a relationship due to its foundation in mathematics. A set, which is a relationship, has no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distinguishable</w:t>
      </w:r>
      <w:r>
        <w:rPr>
          <w:rFonts w:ascii="Times New Roman" w:hAnsi="Times New Roman" w:cs="Times New Roman"/>
          <w:sz w:val="20"/>
          <w:szCs w:val="20"/>
        </w:rPr>
        <w:t xml:space="preserve"> order, thus a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relationship</w:t>
      </w:r>
      <w:r>
        <w:rPr>
          <w:rFonts w:ascii="Times New Roman" w:hAnsi="Times New Roman" w:cs="Times New Roman"/>
          <w:sz w:val="20"/>
          <w:szCs w:val="20"/>
        </w:rPr>
        <w:t xml:space="preserve"> in a database also inherits this trait, as in its most basic form is a set.</w:t>
      </w:r>
    </w:p>
    <w:p w:rsidR="003065EF" w:rsidRDefault="003065EF" w:rsidP="007A0CF8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.3) Why are duplicate tuples not allowed in a relationship?</w:t>
      </w:r>
    </w:p>
    <w:p w:rsidR="003065EF" w:rsidRDefault="003065EF" w:rsidP="007A0CF8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Duplicate tuples are not allowed because it is a key constraint which states that no two tuples can or will share the same values for their attributes.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Basically</w:t>
      </w:r>
      <w:r w:rsidR="007E43DA" w:rsidRPr="007E43DA">
        <w:rPr>
          <w:rFonts w:ascii="Times New Roman" w:hAnsi="Times New Roman" w:cs="Times New Roman"/>
          <w:noProof/>
          <w:sz w:val="20"/>
          <w:szCs w:val="20"/>
        </w:rPr>
        <w:t>,</w:t>
      </w:r>
      <w:r w:rsidRPr="007E43DA">
        <w:rPr>
          <w:rFonts w:ascii="Times New Roman" w:hAnsi="Times New Roman" w:cs="Times New Roman"/>
          <w:noProof/>
          <w:sz w:val="20"/>
          <w:szCs w:val="20"/>
        </w:rPr>
        <w:t xml:space="preserve"> it</w:t>
      </w:r>
      <w:r w:rsidR="007E43DA">
        <w:rPr>
          <w:rFonts w:ascii="Times New Roman" w:hAnsi="Times New Roman" w:cs="Times New Roman"/>
          <w:noProof/>
          <w:sz w:val="20"/>
          <w:szCs w:val="20"/>
        </w:rPr>
        <w:t xml:space="preserve"> i</w:t>
      </w:r>
      <w:r w:rsidRPr="007E43DA">
        <w:rPr>
          <w:rFonts w:ascii="Times New Roman" w:hAnsi="Times New Roman" w:cs="Times New Roman"/>
          <w:noProof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a method to reduce redundancy, which is an objective when designing a database.</w:t>
      </w:r>
    </w:p>
    <w:p w:rsidR="003065EF" w:rsidRDefault="003065EF" w:rsidP="007A0CF8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5.5) Why do we designate one of the candidate keys </w:t>
      </w:r>
      <w:r w:rsidR="004C5B5E">
        <w:rPr>
          <w:rFonts w:ascii="Times New Roman" w:hAnsi="Times New Roman" w:cs="Times New Roman"/>
          <w:sz w:val="20"/>
          <w:szCs w:val="20"/>
        </w:rPr>
        <w:t>of the relationship to be the primary key?</w:t>
      </w:r>
    </w:p>
    <w:p w:rsidR="004C5B5E" w:rsidRDefault="004C5B5E" w:rsidP="004C5B5E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It is considered best practice to choose one of the candidate keys that is the smallest, that is to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say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that the candidate key with the least amount of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attributes</w:t>
      </w:r>
      <w:r w:rsidR="007E43DA">
        <w:rPr>
          <w:rFonts w:ascii="Times New Roman" w:hAnsi="Times New Roman" w:cs="Times New Roman"/>
          <w:noProof/>
          <w:sz w:val="20"/>
          <w:szCs w:val="20"/>
        </w:rPr>
        <w:t>, in general,</w:t>
      </w:r>
      <w:r>
        <w:rPr>
          <w:rFonts w:ascii="Times New Roman" w:hAnsi="Times New Roman" w:cs="Times New Roman"/>
          <w:sz w:val="20"/>
          <w:szCs w:val="20"/>
        </w:rPr>
        <w:t xml:space="preserve"> should be the chosen key. By following this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principle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it allows for a database that is easier to work with than one that utilizes overcomplex keys.</w:t>
      </w:r>
    </w:p>
    <w:p w:rsidR="004C5B5E" w:rsidRDefault="004C5B5E" w:rsidP="004C5B5E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4C5B5E" w:rsidRDefault="004C5B5E" w:rsidP="004C5B5E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.11)</w:t>
      </w:r>
      <w:r w:rsidR="00F06DA1">
        <w:rPr>
          <w:rFonts w:ascii="Times New Roman" w:hAnsi="Times New Roman" w:cs="Times New Roman"/>
          <w:sz w:val="20"/>
          <w:szCs w:val="20"/>
        </w:rPr>
        <w:t xml:space="preserve"> </w:t>
      </w:r>
    </w:p>
    <w:p w:rsidR="00F06DA1" w:rsidRDefault="00F06DA1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F06DA1">
        <w:rPr>
          <w:rFonts w:ascii="Times New Roman" w:hAnsi="Times New Roman" w:cs="Times New Roman"/>
          <w:sz w:val="20"/>
          <w:szCs w:val="20"/>
        </w:rPr>
        <w:t>There are no constraints violated in this operation.</w:t>
      </w:r>
    </w:p>
    <w:p w:rsidR="00F06DA1" w:rsidRDefault="004443E3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7E43DA">
        <w:rPr>
          <w:rFonts w:ascii="Times New Roman" w:hAnsi="Times New Roman" w:cs="Times New Roman"/>
          <w:noProof/>
          <w:sz w:val="20"/>
          <w:szCs w:val="20"/>
        </w:rPr>
        <w:t>This is</w:t>
      </w:r>
      <w:r>
        <w:rPr>
          <w:rFonts w:ascii="Times New Roman" w:hAnsi="Times New Roman" w:cs="Times New Roman"/>
          <w:sz w:val="20"/>
          <w:szCs w:val="20"/>
        </w:rPr>
        <w:t xml:space="preserve"> a violation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due to the fact that</w:t>
      </w:r>
      <w:r>
        <w:rPr>
          <w:rFonts w:ascii="Times New Roman" w:hAnsi="Times New Roman" w:cs="Times New Roman"/>
          <w:sz w:val="20"/>
          <w:szCs w:val="20"/>
        </w:rPr>
        <w:t xml:space="preserve"> the department table does not have a value of 2 </w:t>
      </w:r>
      <w:r w:rsidR="002C55A8">
        <w:rPr>
          <w:rFonts w:ascii="Times New Roman" w:hAnsi="Times New Roman" w:cs="Times New Roman"/>
          <w:sz w:val="20"/>
          <w:szCs w:val="20"/>
        </w:rPr>
        <w:t xml:space="preserve">in the </w:t>
      </w:r>
      <w:r w:rsidR="002C55A8" w:rsidRPr="007E43DA">
        <w:rPr>
          <w:rFonts w:ascii="Times New Roman" w:hAnsi="Times New Roman" w:cs="Times New Roman"/>
          <w:noProof/>
          <w:sz w:val="20"/>
          <w:szCs w:val="20"/>
        </w:rPr>
        <w:t>dnumber</w:t>
      </w:r>
      <w:r w:rsidR="002C55A8">
        <w:rPr>
          <w:rFonts w:ascii="Times New Roman" w:hAnsi="Times New Roman" w:cs="Times New Roman"/>
          <w:sz w:val="20"/>
          <w:szCs w:val="20"/>
        </w:rPr>
        <w:t xml:space="preserve"> field. </w:t>
      </w:r>
      <w:r w:rsidR="002C55A8" w:rsidRPr="007E43DA">
        <w:rPr>
          <w:rFonts w:ascii="Times New Roman" w:hAnsi="Times New Roman" w:cs="Times New Roman"/>
          <w:noProof/>
          <w:sz w:val="20"/>
          <w:szCs w:val="20"/>
        </w:rPr>
        <w:t>This could</w:t>
      </w:r>
      <w:r w:rsidR="002C55A8">
        <w:rPr>
          <w:rFonts w:ascii="Times New Roman" w:hAnsi="Times New Roman" w:cs="Times New Roman"/>
          <w:sz w:val="20"/>
          <w:szCs w:val="20"/>
        </w:rPr>
        <w:t xml:space="preserve"> </w:t>
      </w:r>
      <w:r w:rsidR="002C55A8" w:rsidRPr="0091224A">
        <w:rPr>
          <w:rFonts w:ascii="Times New Roman" w:hAnsi="Times New Roman" w:cs="Times New Roman"/>
          <w:noProof/>
          <w:sz w:val="20"/>
          <w:szCs w:val="20"/>
        </w:rPr>
        <w:t>be resolved</w:t>
      </w:r>
      <w:r w:rsidR="002C55A8">
        <w:rPr>
          <w:rFonts w:ascii="Times New Roman" w:hAnsi="Times New Roman" w:cs="Times New Roman"/>
          <w:sz w:val="20"/>
          <w:szCs w:val="20"/>
        </w:rPr>
        <w:t xml:space="preserve"> by assigning a number to the inserted information that correlates with an existing </w:t>
      </w:r>
      <w:r w:rsidR="002C55A8" w:rsidRPr="0091224A">
        <w:rPr>
          <w:rFonts w:ascii="Times New Roman" w:hAnsi="Times New Roman" w:cs="Times New Roman"/>
          <w:noProof/>
          <w:sz w:val="20"/>
          <w:szCs w:val="20"/>
        </w:rPr>
        <w:t>dnumber</w:t>
      </w:r>
      <w:r w:rsidR="002C55A8">
        <w:rPr>
          <w:rFonts w:ascii="Times New Roman" w:hAnsi="Times New Roman" w:cs="Times New Roman"/>
          <w:sz w:val="20"/>
          <w:szCs w:val="20"/>
        </w:rPr>
        <w:t xml:space="preserve"> so that the relationship is valid. </w:t>
      </w:r>
    </w:p>
    <w:p w:rsidR="002C55A8" w:rsidRDefault="002C55A8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91224A">
        <w:rPr>
          <w:rFonts w:ascii="Times New Roman" w:hAnsi="Times New Roman" w:cs="Times New Roman"/>
          <w:noProof/>
          <w:sz w:val="20"/>
          <w:szCs w:val="20"/>
        </w:rPr>
        <w:t>This would</w:t>
      </w:r>
      <w:r>
        <w:rPr>
          <w:rFonts w:ascii="Times New Roman" w:hAnsi="Times New Roman" w:cs="Times New Roman"/>
          <w:sz w:val="20"/>
          <w:szCs w:val="20"/>
        </w:rPr>
        <w:t xml:space="preserve"> result in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an erro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due to the fact that</w:t>
      </w:r>
      <w:r>
        <w:rPr>
          <w:rFonts w:ascii="Times New Roman" w:hAnsi="Times New Roman" w:cs="Times New Roman"/>
          <w:sz w:val="20"/>
          <w:szCs w:val="20"/>
        </w:rPr>
        <w:t xml:space="preserve"> the department table already contains a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dnumber</w:t>
      </w:r>
      <w:r>
        <w:rPr>
          <w:rFonts w:ascii="Times New Roman" w:hAnsi="Times New Roman" w:cs="Times New Roman"/>
          <w:sz w:val="20"/>
          <w:szCs w:val="20"/>
        </w:rPr>
        <w:t xml:space="preserve"> with a value of 4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be fixed</w:t>
      </w:r>
      <w:r>
        <w:rPr>
          <w:rFonts w:ascii="Times New Roman" w:hAnsi="Times New Roman" w:cs="Times New Roman"/>
          <w:sz w:val="20"/>
          <w:szCs w:val="20"/>
        </w:rPr>
        <w:t xml:space="preserve"> by designating a different number that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isn’t located</w:t>
      </w:r>
      <w:r>
        <w:rPr>
          <w:rFonts w:ascii="Times New Roman" w:hAnsi="Times New Roman" w:cs="Times New Roman"/>
          <w:sz w:val="20"/>
          <w:szCs w:val="20"/>
        </w:rPr>
        <w:t xml:space="preserve"> within the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dnumber</w:t>
      </w:r>
      <w:r>
        <w:rPr>
          <w:rFonts w:ascii="Times New Roman" w:hAnsi="Times New Roman" w:cs="Times New Roman"/>
          <w:sz w:val="20"/>
          <w:szCs w:val="20"/>
        </w:rPr>
        <w:t xml:space="preserve"> information. Additionally, assuming we did not insert the information from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case</w:t>
      </w:r>
      <w:r>
        <w:rPr>
          <w:rFonts w:ascii="Times New Roman" w:hAnsi="Times New Roman" w:cs="Times New Roman"/>
          <w:sz w:val="20"/>
          <w:szCs w:val="20"/>
        </w:rPr>
        <w:t xml:space="preserve"> a, we could say that there is not manager with the social of 943775543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be resolved</w:t>
      </w:r>
      <w:r>
        <w:rPr>
          <w:rFonts w:ascii="Times New Roman" w:hAnsi="Times New Roman" w:cs="Times New Roman"/>
          <w:sz w:val="20"/>
          <w:szCs w:val="20"/>
        </w:rPr>
        <w:t xml:space="preserve"> by </w:t>
      </w:r>
      <w:r>
        <w:rPr>
          <w:rFonts w:ascii="Times New Roman" w:hAnsi="Times New Roman" w:cs="Times New Roman"/>
          <w:sz w:val="20"/>
          <w:szCs w:val="20"/>
        </w:rPr>
        <w:lastRenderedPageBreak/>
        <w:t xml:space="preserve">assigning the relationship to a different manager social security number, or we could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simply</w:t>
      </w:r>
      <w:r>
        <w:rPr>
          <w:rFonts w:ascii="Times New Roman" w:hAnsi="Times New Roman" w:cs="Times New Roman"/>
          <w:sz w:val="20"/>
          <w:szCs w:val="20"/>
        </w:rPr>
        <w:t xml:space="preserve"> insert the information found in case a.</w:t>
      </w:r>
    </w:p>
    <w:p w:rsidR="002C55A8" w:rsidRDefault="00B30CC5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is case contains errors as well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Pno</w:t>
      </w:r>
      <w:r>
        <w:rPr>
          <w:rFonts w:ascii="Times New Roman" w:hAnsi="Times New Roman" w:cs="Times New Roman"/>
          <w:sz w:val="20"/>
          <w:szCs w:val="20"/>
        </w:rPr>
        <w:t xml:space="preserve"> cannot be null as it is a key within the works_on table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be resolved</w:t>
      </w:r>
      <w:r>
        <w:rPr>
          <w:rFonts w:ascii="Times New Roman" w:hAnsi="Times New Roman" w:cs="Times New Roman"/>
          <w:sz w:val="20"/>
          <w:szCs w:val="20"/>
        </w:rPr>
        <w:t xml:space="preserve"> by providing an integer. Also, an employee would have to be present in the employee table with the provided social security number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in order to</w:t>
      </w:r>
      <w:r>
        <w:rPr>
          <w:rFonts w:ascii="Times New Roman" w:hAnsi="Times New Roman" w:cs="Times New Roman"/>
          <w:sz w:val="20"/>
          <w:szCs w:val="20"/>
        </w:rPr>
        <w:t xml:space="preserve"> add them to the works_on link table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be resolved</w:t>
      </w:r>
      <w:r>
        <w:rPr>
          <w:rFonts w:ascii="Times New Roman" w:hAnsi="Times New Roman" w:cs="Times New Roman"/>
          <w:sz w:val="20"/>
          <w:szCs w:val="20"/>
        </w:rPr>
        <w:t xml:space="preserve"> by inserting the employee into the employee table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prior to</w:t>
      </w:r>
      <w:r>
        <w:rPr>
          <w:rFonts w:ascii="Times New Roman" w:hAnsi="Times New Roman" w:cs="Times New Roman"/>
          <w:sz w:val="20"/>
          <w:szCs w:val="20"/>
        </w:rPr>
        <w:t xml:space="preserve"> inserting their information into the works_on table.</w:t>
      </w:r>
    </w:p>
    <w:p w:rsidR="00B30CC5" w:rsidRDefault="00B30CC5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 errors.</w:t>
      </w:r>
    </w:p>
    <w:p w:rsidR="00B30CC5" w:rsidRDefault="00B30CC5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 errors.</w:t>
      </w:r>
    </w:p>
    <w:p w:rsidR="00B30CC5" w:rsidRDefault="00B30CC5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is case would result in issues. When removing the employee with the social 987654321 from the employe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table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you would nullify many relations that have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been established</w:t>
      </w:r>
      <w:r>
        <w:rPr>
          <w:rFonts w:ascii="Times New Roman" w:hAnsi="Times New Roman" w:cs="Times New Roman"/>
          <w:sz w:val="20"/>
          <w:szCs w:val="20"/>
        </w:rPr>
        <w:t xml:space="preserve"> in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subsequent</w:t>
      </w:r>
      <w:r>
        <w:rPr>
          <w:rFonts w:ascii="Times New Roman" w:hAnsi="Times New Roman" w:cs="Times New Roman"/>
          <w:sz w:val="20"/>
          <w:szCs w:val="20"/>
        </w:rPr>
        <w:t xml:space="preserve"> tables, for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example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the dependents table, and works_on table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be resolved</w:t>
      </w:r>
      <w:r>
        <w:rPr>
          <w:rFonts w:ascii="Times New Roman" w:hAnsi="Times New Roman" w:cs="Times New Roman"/>
          <w:sz w:val="20"/>
          <w:szCs w:val="20"/>
        </w:rPr>
        <w:t xml:space="preserve"> by removing these references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prior to</w:t>
      </w:r>
      <w:r>
        <w:rPr>
          <w:rFonts w:ascii="Times New Roman" w:hAnsi="Times New Roman" w:cs="Times New Roman"/>
          <w:sz w:val="20"/>
          <w:szCs w:val="20"/>
        </w:rPr>
        <w:t xml:space="preserve"> removing the employee from the employee table.</w:t>
      </w:r>
    </w:p>
    <w:p w:rsidR="00B30CC5" w:rsidRDefault="00155C06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his case would result in errors. Similar to case g, removing</w:t>
      </w:r>
      <w:r w:rsidR="007E43DA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product</w:t>
      </w:r>
      <w:r>
        <w:rPr>
          <w:rFonts w:ascii="Times New Roman" w:hAnsi="Times New Roman" w:cs="Times New Roman"/>
          <w:sz w:val="20"/>
          <w:szCs w:val="20"/>
        </w:rPr>
        <w:t xml:space="preserve"> from the project tabl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would result in</w:t>
      </w:r>
      <w:r>
        <w:rPr>
          <w:rFonts w:ascii="Times New Roman" w:hAnsi="Times New Roman" w:cs="Times New Roman"/>
          <w:sz w:val="20"/>
          <w:szCs w:val="20"/>
        </w:rPr>
        <w:t xml:space="preserve"> references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being broken</w:t>
      </w:r>
      <w:r>
        <w:rPr>
          <w:rFonts w:ascii="Times New Roman" w:hAnsi="Times New Roman" w:cs="Times New Roman"/>
          <w:sz w:val="20"/>
          <w:szCs w:val="20"/>
        </w:rPr>
        <w:t xml:space="preserve"> and thus create errors.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be remedied</w:t>
      </w:r>
      <w:r>
        <w:rPr>
          <w:rFonts w:ascii="Times New Roman" w:hAnsi="Times New Roman" w:cs="Times New Roman"/>
          <w:sz w:val="20"/>
          <w:szCs w:val="20"/>
        </w:rPr>
        <w:t xml:space="preserve"> by removing the references located in the works_on table.</w:t>
      </w:r>
    </w:p>
    <w:p w:rsidR="00155C06" w:rsidRDefault="00155C06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o errors.</w:t>
      </w:r>
    </w:p>
    <w:p w:rsidR="00155C06" w:rsidRDefault="00155C06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uming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case</w:t>
      </w:r>
      <w:r>
        <w:rPr>
          <w:rFonts w:ascii="Times New Roman" w:hAnsi="Times New Roman" w:cs="Times New Roman"/>
          <w:sz w:val="20"/>
          <w:szCs w:val="20"/>
        </w:rPr>
        <w:t xml:space="preserve"> a was not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performed</w:t>
      </w:r>
      <w:r w:rsidR="007E43DA">
        <w:rPr>
          <w:rFonts w:ascii="Times New Roman" w:hAnsi="Times New Roman" w:cs="Times New Roman"/>
          <w:noProof/>
          <w:sz w:val="20"/>
          <w:szCs w:val="20"/>
        </w:rPr>
        <w:t>;</w:t>
      </w:r>
      <w:r w:rsidRPr="007E43DA">
        <w:rPr>
          <w:rFonts w:ascii="Times New Roman" w:hAnsi="Times New Roman" w:cs="Times New Roman"/>
          <w:noProof/>
          <w:sz w:val="20"/>
          <w:szCs w:val="20"/>
        </w:rPr>
        <w:t xml:space="preserve"> this</w:t>
      </w:r>
      <w:r>
        <w:rPr>
          <w:rFonts w:ascii="Times New Roman" w:hAnsi="Times New Roman" w:cs="Times New Roman"/>
          <w:sz w:val="20"/>
          <w:szCs w:val="20"/>
        </w:rPr>
        <w:t xml:space="preserve"> operation would result in errors. Errors would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be thrown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due to the fact that</w:t>
      </w:r>
      <w:r>
        <w:rPr>
          <w:rFonts w:ascii="Times New Roman" w:hAnsi="Times New Roman" w:cs="Times New Roman"/>
          <w:sz w:val="20"/>
          <w:szCs w:val="20"/>
        </w:rPr>
        <w:t xml:space="preserve"> there are no matching social security numbers with the information provided.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This coul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be rectified</w:t>
      </w:r>
      <w:r>
        <w:rPr>
          <w:rFonts w:ascii="Times New Roman" w:hAnsi="Times New Roman" w:cs="Times New Roman"/>
          <w:sz w:val="20"/>
          <w:szCs w:val="20"/>
        </w:rPr>
        <w:t xml:space="preserve"> by inserting an employee into the employee table which matches the given social security number.</w:t>
      </w:r>
    </w:p>
    <w:p w:rsidR="00394474" w:rsidRDefault="00155C06" w:rsidP="00F06DA1">
      <w:pPr>
        <w:pStyle w:val="ListParagraph"/>
        <w:numPr>
          <w:ilvl w:val="0"/>
          <w:numId w:val="10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7E43DA">
        <w:rPr>
          <w:rFonts w:ascii="Times New Roman" w:hAnsi="Times New Roman" w:cs="Times New Roman"/>
          <w:noProof/>
          <w:sz w:val="20"/>
          <w:szCs w:val="20"/>
        </w:rPr>
        <w:t>This would</w:t>
      </w:r>
      <w:r>
        <w:rPr>
          <w:rFonts w:ascii="Times New Roman" w:hAnsi="Times New Roman" w:cs="Times New Roman"/>
          <w:sz w:val="20"/>
          <w:szCs w:val="20"/>
        </w:rPr>
        <w:t xml:space="preserve"> not result in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errors</w:t>
      </w:r>
      <w:r w:rsidR="007E43DA">
        <w:rPr>
          <w:rFonts w:ascii="Times New Roman" w:hAnsi="Times New Roman" w:cs="Times New Roman"/>
          <w:noProof/>
          <w:sz w:val="20"/>
          <w:szCs w:val="20"/>
        </w:rPr>
        <w:t>. H</w:t>
      </w:r>
      <w:r w:rsidRPr="007E43DA">
        <w:rPr>
          <w:rFonts w:ascii="Times New Roman" w:hAnsi="Times New Roman" w:cs="Times New Roman"/>
          <w:noProof/>
          <w:sz w:val="20"/>
          <w:szCs w:val="20"/>
        </w:rPr>
        <w:t>owever</w:t>
      </w:r>
      <w:r>
        <w:rPr>
          <w:rFonts w:ascii="Times New Roman" w:hAnsi="Times New Roman" w:cs="Times New Roman"/>
          <w:sz w:val="20"/>
          <w:szCs w:val="20"/>
        </w:rPr>
        <w:t xml:space="preserve">, the value of th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essn</w:t>
      </w:r>
      <w:r>
        <w:rPr>
          <w:rFonts w:ascii="Times New Roman" w:hAnsi="Times New Roman" w:cs="Times New Roman"/>
          <w:sz w:val="20"/>
          <w:szCs w:val="20"/>
        </w:rPr>
        <w:t xml:space="preserve"> that they are attempting to modify would not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be found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394474" w:rsidRDefault="00394474" w:rsidP="00394474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5.19)</w:t>
      </w:r>
    </w:p>
    <w:p w:rsidR="00155C06" w:rsidRDefault="00394474" w:rsidP="00394474">
      <w:pPr>
        <w:pStyle w:val="ListParagraph"/>
        <w:numPr>
          <w:ilvl w:val="1"/>
          <w:numId w:val="11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formation which would be useful to have in the database would be an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area</w:t>
      </w:r>
      <w:r w:rsidR="007E43DA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code</w:t>
      </w:r>
      <w:r>
        <w:rPr>
          <w:rFonts w:ascii="Times New Roman" w:hAnsi="Times New Roman" w:cs="Times New Roman"/>
          <w:sz w:val="20"/>
          <w:szCs w:val="20"/>
        </w:rPr>
        <w:t xml:space="preserve"> in the local phone field, along with th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cell phon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field</w:t>
      </w:r>
      <w:r>
        <w:rPr>
          <w:rFonts w:ascii="Times New Roman" w:hAnsi="Times New Roman" w:cs="Times New Roman"/>
          <w:sz w:val="20"/>
          <w:szCs w:val="20"/>
        </w:rPr>
        <w:t xml:space="preserve">. A country cod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may be useful</w:t>
      </w:r>
      <w:r>
        <w:rPr>
          <w:rFonts w:ascii="Times New Roman" w:hAnsi="Times New Roman" w:cs="Times New Roman"/>
          <w:sz w:val="20"/>
          <w:szCs w:val="20"/>
        </w:rPr>
        <w:t xml:space="preserve"> as well when considering there may be exchange students.</w:t>
      </w:r>
    </w:p>
    <w:p w:rsidR="00394474" w:rsidRDefault="00394474" w:rsidP="00394474">
      <w:pPr>
        <w:pStyle w:val="ListParagraph"/>
        <w:numPr>
          <w:ilvl w:val="1"/>
          <w:numId w:val="11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Personally, I would alter the phone number fields to require an area code and country code.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This is</w:t>
      </w:r>
      <w:r>
        <w:rPr>
          <w:rFonts w:ascii="Times New Roman" w:hAnsi="Times New Roman" w:cs="Times New Roman"/>
          <w:sz w:val="20"/>
          <w:szCs w:val="20"/>
        </w:rPr>
        <w:t xml:space="preserve"> also assuming this databas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has</w:t>
      </w:r>
      <w:r w:rsidR="007E43DA">
        <w:rPr>
          <w:rFonts w:ascii="Times New Roman" w:hAnsi="Times New Roman" w:cs="Times New Roman"/>
          <w:noProof/>
          <w:sz w:val="20"/>
          <w:szCs w:val="20"/>
        </w:rPr>
        <w:t xml:space="preserve"> no</w:t>
      </w:r>
      <w:r w:rsidRPr="007E43DA">
        <w:rPr>
          <w:rFonts w:ascii="Times New Roman" w:hAnsi="Times New Roman" w:cs="Times New Roman"/>
          <w:noProof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</w:rPr>
        <w:t xml:space="preserve"> gone into production yet.</w:t>
      </w:r>
    </w:p>
    <w:p w:rsidR="00394474" w:rsidRDefault="00394474" w:rsidP="00394474">
      <w:pPr>
        <w:pStyle w:val="ListParagraph"/>
        <w:numPr>
          <w:ilvl w:val="1"/>
          <w:numId w:val="11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advantages of splitting the name field to consist of a first, middle and last would be that the usability and efficiency of the database would increase. The database would be using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a lot of</w:t>
      </w:r>
      <w:r>
        <w:rPr>
          <w:rFonts w:ascii="Times New Roman" w:hAnsi="Times New Roman" w:cs="Times New Roman"/>
          <w:sz w:val="20"/>
          <w:szCs w:val="20"/>
        </w:rPr>
        <w:t xml:space="preserve"> overhead when users would perform queries on the names considering how many false results they received. By allowing the user to specify searches with a greater degree of accuracy, the database could see performance improvements. The cons of this </w:t>
      </w:r>
      <w:r w:rsidR="007E43DA">
        <w:rPr>
          <w:rFonts w:ascii="Times New Roman" w:hAnsi="Times New Roman" w:cs="Times New Roman"/>
          <w:noProof/>
          <w:sz w:val="20"/>
          <w:szCs w:val="20"/>
        </w:rPr>
        <w:t>are</w:t>
      </w:r>
      <w:r>
        <w:rPr>
          <w:rFonts w:ascii="Times New Roman" w:hAnsi="Times New Roman" w:cs="Times New Roman"/>
          <w:sz w:val="20"/>
          <w:szCs w:val="20"/>
        </w:rPr>
        <w:t xml:space="preserve"> that the database would require more storage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space</w:t>
      </w:r>
      <w:r w:rsidR="007E43DA">
        <w:rPr>
          <w:rFonts w:ascii="Times New Roman" w:hAnsi="Times New Roman" w:cs="Times New Roman"/>
          <w:noProof/>
          <w:sz w:val="20"/>
          <w:szCs w:val="20"/>
        </w:rPr>
        <w:t>. H</w:t>
      </w:r>
      <w:r w:rsidRPr="007E43DA">
        <w:rPr>
          <w:rFonts w:ascii="Times New Roman" w:hAnsi="Times New Roman" w:cs="Times New Roman"/>
          <w:noProof/>
          <w:sz w:val="20"/>
          <w:szCs w:val="20"/>
        </w:rPr>
        <w:t>owever</w:t>
      </w:r>
      <w:r>
        <w:rPr>
          <w:rFonts w:ascii="Times New Roman" w:hAnsi="Times New Roman" w:cs="Times New Roman"/>
          <w:sz w:val="20"/>
          <w:szCs w:val="20"/>
        </w:rPr>
        <w:t>, this seems insignificant when considering the benefits that changing the name field would provide.</w:t>
      </w:r>
    </w:p>
    <w:p w:rsidR="00394474" w:rsidRDefault="00394474" w:rsidP="00394474">
      <w:pPr>
        <w:pStyle w:val="ListParagraph"/>
        <w:numPr>
          <w:ilvl w:val="1"/>
          <w:numId w:val="11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guideline I would use would be if it can increase the performance of the database. Additionally, if it makes using the database easier to use for the end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user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I would think it was something worth considering. After all,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it</w:t>
      </w:r>
      <w:r w:rsidR="007E43DA">
        <w:rPr>
          <w:rFonts w:ascii="Times New Roman" w:hAnsi="Times New Roman" w:cs="Times New Roman"/>
          <w:noProof/>
          <w:sz w:val="20"/>
          <w:szCs w:val="20"/>
        </w:rPr>
        <w:t xml:space="preserve"> i</w:t>
      </w:r>
      <w:r w:rsidRPr="007E43DA">
        <w:rPr>
          <w:rFonts w:ascii="Times New Roman" w:hAnsi="Times New Roman" w:cs="Times New Roman"/>
          <w:noProof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the end user who will be utilizing the database. Another factor I would consider is the budget of institution creating the database. If they are building a database on a shoestring budget and do not have the funds to provide for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storage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I may keep fields limited.</w:t>
      </w:r>
    </w:p>
    <w:p w:rsidR="00394474" w:rsidRPr="00394474" w:rsidRDefault="00394474" w:rsidP="00394474">
      <w:pPr>
        <w:pStyle w:val="ListParagraph"/>
        <w:numPr>
          <w:ilvl w:val="1"/>
          <w:numId w:val="11"/>
        </w:num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f students could have up to 5 </w:t>
      </w:r>
      <w:r w:rsidRPr="007E43DA">
        <w:rPr>
          <w:rFonts w:ascii="Times New Roman" w:hAnsi="Times New Roman" w:cs="Times New Roman"/>
          <w:noProof/>
          <w:sz w:val="20"/>
          <w:szCs w:val="20"/>
        </w:rPr>
        <w:t>phones</w:t>
      </w:r>
      <w:r w:rsidR="007E43DA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the designer could create a separate table that supports this. This link table would then have a relationship </w:t>
      </w:r>
      <w:bookmarkStart w:id="1" w:name="_GoBack"/>
      <w:bookmarkEnd w:id="1"/>
      <w:r w:rsidR="007E43DA">
        <w:rPr>
          <w:rFonts w:ascii="Times New Roman" w:hAnsi="Times New Roman" w:cs="Times New Roman"/>
          <w:noProof/>
          <w:sz w:val="20"/>
          <w:szCs w:val="20"/>
        </w:rPr>
        <w:t>with</w:t>
      </w:r>
      <w:r>
        <w:rPr>
          <w:rFonts w:ascii="Times New Roman" w:hAnsi="Times New Roman" w:cs="Times New Roman"/>
          <w:sz w:val="20"/>
          <w:szCs w:val="20"/>
        </w:rPr>
        <w:t xml:space="preserve"> the student. Additionally, you could simply have fields named phone-1 – phone5 and allow the information to be null within these </w:t>
      </w:r>
      <w:r w:rsidRPr="0091224A">
        <w:rPr>
          <w:rFonts w:ascii="Times New Roman" w:hAnsi="Times New Roman" w:cs="Times New Roman"/>
          <w:noProof/>
          <w:sz w:val="20"/>
          <w:szCs w:val="20"/>
        </w:rPr>
        <w:t>fields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F06DA1" w:rsidRPr="007119B0" w:rsidRDefault="00F06DA1" w:rsidP="004C5B5E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</w:p>
    <w:sectPr w:rsidR="00F06DA1" w:rsidRPr="007119B0" w:rsidSect="000F6147">
      <w:headerReference w:type="default" r:id="rId8"/>
      <w:pgSz w:w="12240" w:h="15840" w:code="1"/>
      <w:pgMar w:top="1435" w:right="1435" w:bottom="1435" w:left="14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A4F" w:rsidRDefault="001D3A4F" w:rsidP="00BA6711">
      <w:pPr>
        <w:spacing w:after="0" w:line="240" w:lineRule="auto"/>
      </w:pPr>
      <w:r>
        <w:separator/>
      </w:r>
    </w:p>
  </w:endnote>
  <w:endnote w:type="continuationSeparator" w:id="0">
    <w:p w:rsidR="001D3A4F" w:rsidRDefault="001D3A4F" w:rsidP="00BA6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A4F" w:rsidRDefault="001D3A4F" w:rsidP="00BA6711">
      <w:pPr>
        <w:spacing w:after="0" w:line="240" w:lineRule="auto"/>
      </w:pPr>
      <w:r>
        <w:separator/>
      </w:r>
    </w:p>
  </w:footnote>
  <w:footnote w:type="continuationSeparator" w:id="0">
    <w:p w:rsidR="001D3A4F" w:rsidRDefault="001D3A4F" w:rsidP="00BA6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910" w:rsidRDefault="00D35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0468"/>
    <w:multiLevelType w:val="hybridMultilevel"/>
    <w:tmpl w:val="87BEF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12CEF"/>
    <w:multiLevelType w:val="hybridMultilevel"/>
    <w:tmpl w:val="2E7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92307"/>
    <w:multiLevelType w:val="hybridMultilevel"/>
    <w:tmpl w:val="570CC778"/>
    <w:lvl w:ilvl="0" w:tplc="A49ED51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8E573B8"/>
    <w:multiLevelType w:val="hybridMultilevel"/>
    <w:tmpl w:val="5F6AD2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02F0423"/>
    <w:multiLevelType w:val="hybridMultilevel"/>
    <w:tmpl w:val="B7BC22EE"/>
    <w:lvl w:ilvl="0" w:tplc="A49ED51E">
      <w:start w:val="1"/>
      <w:numFmt w:val="lowerLetter"/>
      <w:lvlText w:val="%1."/>
      <w:lvlJc w:val="left"/>
      <w:pPr>
        <w:ind w:left="22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5" w15:restartNumberingAfterBreak="0">
    <w:nsid w:val="43887AEF"/>
    <w:multiLevelType w:val="hybridMultilevel"/>
    <w:tmpl w:val="0D40B316"/>
    <w:lvl w:ilvl="0" w:tplc="62A847A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B91323"/>
    <w:multiLevelType w:val="hybridMultilevel"/>
    <w:tmpl w:val="A484FB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B1B76AB"/>
    <w:multiLevelType w:val="hybridMultilevel"/>
    <w:tmpl w:val="3DCE5652"/>
    <w:lvl w:ilvl="0" w:tplc="4FA4D9E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652337"/>
    <w:multiLevelType w:val="hybridMultilevel"/>
    <w:tmpl w:val="C2A4838A"/>
    <w:lvl w:ilvl="0" w:tplc="5E88135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E2862AE"/>
    <w:multiLevelType w:val="hybridMultilevel"/>
    <w:tmpl w:val="F2A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A750B"/>
    <w:multiLevelType w:val="hybridMultilevel"/>
    <w:tmpl w:val="249262BA"/>
    <w:lvl w:ilvl="0" w:tplc="96EA3AA4">
      <w:start w:val="1"/>
      <w:numFmt w:val="decimal"/>
      <w:lvlText w:val="%1."/>
      <w:lvlJc w:val="left"/>
      <w:pPr>
        <w:ind w:left="720" w:hanging="360"/>
      </w:pPr>
      <w:rPr>
        <w:rFonts w:eastAsia="Adobe Ming Std 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9"/>
  </w:num>
  <w:num w:numId="5">
    <w:abstractNumId w:val="10"/>
  </w:num>
  <w:num w:numId="6">
    <w:abstractNumId w:val="1"/>
  </w:num>
  <w:num w:numId="7">
    <w:abstractNumId w:val="0"/>
  </w:num>
  <w:num w:numId="8">
    <w:abstractNumId w:val="6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tTA3NDQxMTMxMjNQ0lEKTi0uzszPAykwsqgFANpWId0tAAAA"/>
  </w:docVars>
  <w:rsids>
    <w:rsidRoot w:val="004A5884"/>
    <w:rsid w:val="000007E3"/>
    <w:rsid w:val="00007FD1"/>
    <w:rsid w:val="0001112F"/>
    <w:rsid w:val="0001284C"/>
    <w:rsid w:val="000179FC"/>
    <w:rsid w:val="00017B34"/>
    <w:rsid w:val="00020A8F"/>
    <w:rsid w:val="00021121"/>
    <w:rsid w:val="00024352"/>
    <w:rsid w:val="00024F47"/>
    <w:rsid w:val="00025161"/>
    <w:rsid w:val="00031EFF"/>
    <w:rsid w:val="00033E67"/>
    <w:rsid w:val="00033FBC"/>
    <w:rsid w:val="00035F19"/>
    <w:rsid w:val="000417CD"/>
    <w:rsid w:val="0004331C"/>
    <w:rsid w:val="00045015"/>
    <w:rsid w:val="000478C2"/>
    <w:rsid w:val="000502A7"/>
    <w:rsid w:val="00051703"/>
    <w:rsid w:val="00052423"/>
    <w:rsid w:val="00053318"/>
    <w:rsid w:val="00053B72"/>
    <w:rsid w:val="00053DEF"/>
    <w:rsid w:val="000546B2"/>
    <w:rsid w:val="000556E8"/>
    <w:rsid w:val="000561B5"/>
    <w:rsid w:val="00060281"/>
    <w:rsid w:val="00062E58"/>
    <w:rsid w:val="000635BB"/>
    <w:rsid w:val="00067132"/>
    <w:rsid w:val="00071451"/>
    <w:rsid w:val="000740EC"/>
    <w:rsid w:val="00074938"/>
    <w:rsid w:val="00080694"/>
    <w:rsid w:val="00083B29"/>
    <w:rsid w:val="00083DD3"/>
    <w:rsid w:val="0008634E"/>
    <w:rsid w:val="00090DC7"/>
    <w:rsid w:val="00091E4A"/>
    <w:rsid w:val="000921F3"/>
    <w:rsid w:val="00092799"/>
    <w:rsid w:val="00092A68"/>
    <w:rsid w:val="00093D92"/>
    <w:rsid w:val="0009652D"/>
    <w:rsid w:val="000A0391"/>
    <w:rsid w:val="000A18F1"/>
    <w:rsid w:val="000A1F48"/>
    <w:rsid w:val="000A64B8"/>
    <w:rsid w:val="000A7590"/>
    <w:rsid w:val="000B1E19"/>
    <w:rsid w:val="000B58F0"/>
    <w:rsid w:val="000B5AFE"/>
    <w:rsid w:val="000B6D5F"/>
    <w:rsid w:val="000B7214"/>
    <w:rsid w:val="000C003F"/>
    <w:rsid w:val="000C01E7"/>
    <w:rsid w:val="000C11A9"/>
    <w:rsid w:val="000C37AE"/>
    <w:rsid w:val="000C4A25"/>
    <w:rsid w:val="000C5625"/>
    <w:rsid w:val="000C73EB"/>
    <w:rsid w:val="000D2A78"/>
    <w:rsid w:val="000D5791"/>
    <w:rsid w:val="000D756D"/>
    <w:rsid w:val="000E0E19"/>
    <w:rsid w:val="000E62C7"/>
    <w:rsid w:val="000E69B4"/>
    <w:rsid w:val="000E6F57"/>
    <w:rsid w:val="000E7DE2"/>
    <w:rsid w:val="000F71B6"/>
    <w:rsid w:val="000F73C7"/>
    <w:rsid w:val="0010171C"/>
    <w:rsid w:val="00102103"/>
    <w:rsid w:val="00104FCA"/>
    <w:rsid w:val="0010737F"/>
    <w:rsid w:val="0010770B"/>
    <w:rsid w:val="0011033F"/>
    <w:rsid w:val="00110CED"/>
    <w:rsid w:val="001134B9"/>
    <w:rsid w:val="00115FFD"/>
    <w:rsid w:val="001163F1"/>
    <w:rsid w:val="0012194D"/>
    <w:rsid w:val="00126256"/>
    <w:rsid w:val="001273A7"/>
    <w:rsid w:val="001277A3"/>
    <w:rsid w:val="00141B98"/>
    <w:rsid w:val="00143687"/>
    <w:rsid w:val="00143DB7"/>
    <w:rsid w:val="00145D22"/>
    <w:rsid w:val="00146E03"/>
    <w:rsid w:val="00150A21"/>
    <w:rsid w:val="001526D3"/>
    <w:rsid w:val="00155C06"/>
    <w:rsid w:val="00155E8C"/>
    <w:rsid w:val="00156B7E"/>
    <w:rsid w:val="0016051F"/>
    <w:rsid w:val="0016489D"/>
    <w:rsid w:val="0016764C"/>
    <w:rsid w:val="00167C32"/>
    <w:rsid w:val="00175C11"/>
    <w:rsid w:val="00176ACC"/>
    <w:rsid w:val="001803C7"/>
    <w:rsid w:val="00181EED"/>
    <w:rsid w:val="00182119"/>
    <w:rsid w:val="00184604"/>
    <w:rsid w:val="001858B5"/>
    <w:rsid w:val="0018640F"/>
    <w:rsid w:val="001869F6"/>
    <w:rsid w:val="00191E8D"/>
    <w:rsid w:val="00194588"/>
    <w:rsid w:val="001975FE"/>
    <w:rsid w:val="001A0BED"/>
    <w:rsid w:val="001A1CDC"/>
    <w:rsid w:val="001A2464"/>
    <w:rsid w:val="001A56EB"/>
    <w:rsid w:val="001A6842"/>
    <w:rsid w:val="001A69DC"/>
    <w:rsid w:val="001B0512"/>
    <w:rsid w:val="001B0BC3"/>
    <w:rsid w:val="001B23B3"/>
    <w:rsid w:val="001B3E1F"/>
    <w:rsid w:val="001B523B"/>
    <w:rsid w:val="001C1357"/>
    <w:rsid w:val="001C7126"/>
    <w:rsid w:val="001D2AF9"/>
    <w:rsid w:val="001D360B"/>
    <w:rsid w:val="001D3A4F"/>
    <w:rsid w:val="001D45C7"/>
    <w:rsid w:val="001D4FB8"/>
    <w:rsid w:val="001D6E17"/>
    <w:rsid w:val="001D70F5"/>
    <w:rsid w:val="001F5D65"/>
    <w:rsid w:val="001F63B8"/>
    <w:rsid w:val="001F7BBA"/>
    <w:rsid w:val="002019E8"/>
    <w:rsid w:val="002028D8"/>
    <w:rsid w:val="00202987"/>
    <w:rsid w:val="00203325"/>
    <w:rsid w:val="00205B69"/>
    <w:rsid w:val="002078F4"/>
    <w:rsid w:val="00210A8A"/>
    <w:rsid w:val="00212805"/>
    <w:rsid w:val="00217EA7"/>
    <w:rsid w:val="002200D0"/>
    <w:rsid w:val="00220C35"/>
    <w:rsid w:val="002225E5"/>
    <w:rsid w:val="00223278"/>
    <w:rsid w:val="002262E6"/>
    <w:rsid w:val="00234637"/>
    <w:rsid w:val="00235061"/>
    <w:rsid w:val="00236D21"/>
    <w:rsid w:val="002371E0"/>
    <w:rsid w:val="00237C37"/>
    <w:rsid w:val="00245C7A"/>
    <w:rsid w:val="00247381"/>
    <w:rsid w:val="002504F8"/>
    <w:rsid w:val="00250A20"/>
    <w:rsid w:val="00251BA4"/>
    <w:rsid w:val="00251DDC"/>
    <w:rsid w:val="00252152"/>
    <w:rsid w:val="00253A73"/>
    <w:rsid w:val="00255B93"/>
    <w:rsid w:val="00260260"/>
    <w:rsid w:val="002610EB"/>
    <w:rsid w:val="002630BA"/>
    <w:rsid w:val="00263442"/>
    <w:rsid w:val="002648DE"/>
    <w:rsid w:val="002709AC"/>
    <w:rsid w:val="00270DD7"/>
    <w:rsid w:val="00273135"/>
    <w:rsid w:val="002733B4"/>
    <w:rsid w:val="00274C3C"/>
    <w:rsid w:val="00275351"/>
    <w:rsid w:val="00276EF3"/>
    <w:rsid w:val="00277C24"/>
    <w:rsid w:val="00281C72"/>
    <w:rsid w:val="00290A2A"/>
    <w:rsid w:val="002933ED"/>
    <w:rsid w:val="002A12AD"/>
    <w:rsid w:val="002A1A83"/>
    <w:rsid w:val="002A29E3"/>
    <w:rsid w:val="002A4361"/>
    <w:rsid w:val="002B0387"/>
    <w:rsid w:val="002B2FA4"/>
    <w:rsid w:val="002B635B"/>
    <w:rsid w:val="002B7811"/>
    <w:rsid w:val="002C24ED"/>
    <w:rsid w:val="002C4AD2"/>
    <w:rsid w:val="002C55A8"/>
    <w:rsid w:val="002C5689"/>
    <w:rsid w:val="002C70CC"/>
    <w:rsid w:val="002C7F5B"/>
    <w:rsid w:val="002D0B2D"/>
    <w:rsid w:val="002D1482"/>
    <w:rsid w:val="002D26AE"/>
    <w:rsid w:val="002D2E63"/>
    <w:rsid w:val="002D7207"/>
    <w:rsid w:val="002D7CA7"/>
    <w:rsid w:val="002E1339"/>
    <w:rsid w:val="002E29D2"/>
    <w:rsid w:val="002E3705"/>
    <w:rsid w:val="002E3AA9"/>
    <w:rsid w:val="002E4E4A"/>
    <w:rsid w:val="002E5BD2"/>
    <w:rsid w:val="002E6299"/>
    <w:rsid w:val="002E78A7"/>
    <w:rsid w:val="002F085D"/>
    <w:rsid w:val="002F154F"/>
    <w:rsid w:val="002F1CAC"/>
    <w:rsid w:val="002F22E5"/>
    <w:rsid w:val="002F2385"/>
    <w:rsid w:val="002F2FD4"/>
    <w:rsid w:val="002F5463"/>
    <w:rsid w:val="002F5674"/>
    <w:rsid w:val="00301CA1"/>
    <w:rsid w:val="0030279E"/>
    <w:rsid w:val="003028E0"/>
    <w:rsid w:val="00302D37"/>
    <w:rsid w:val="003036C3"/>
    <w:rsid w:val="003044A8"/>
    <w:rsid w:val="003051EB"/>
    <w:rsid w:val="003065EF"/>
    <w:rsid w:val="00307686"/>
    <w:rsid w:val="003120D4"/>
    <w:rsid w:val="003121B7"/>
    <w:rsid w:val="003126D5"/>
    <w:rsid w:val="00317E35"/>
    <w:rsid w:val="00323205"/>
    <w:rsid w:val="0032413E"/>
    <w:rsid w:val="00330C1B"/>
    <w:rsid w:val="00331575"/>
    <w:rsid w:val="00334A54"/>
    <w:rsid w:val="00335738"/>
    <w:rsid w:val="003374A4"/>
    <w:rsid w:val="00337CB3"/>
    <w:rsid w:val="00340387"/>
    <w:rsid w:val="00340843"/>
    <w:rsid w:val="0034098B"/>
    <w:rsid w:val="00342512"/>
    <w:rsid w:val="00342D1A"/>
    <w:rsid w:val="0034313C"/>
    <w:rsid w:val="0034453C"/>
    <w:rsid w:val="003459FA"/>
    <w:rsid w:val="003463B4"/>
    <w:rsid w:val="00346A01"/>
    <w:rsid w:val="00353835"/>
    <w:rsid w:val="00353CAC"/>
    <w:rsid w:val="00353EC8"/>
    <w:rsid w:val="00354469"/>
    <w:rsid w:val="00355376"/>
    <w:rsid w:val="003565A0"/>
    <w:rsid w:val="00360EC0"/>
    <w:rsid w:val="0036323E"/>
    <w:rsid w:val="0036379D"/>
    <w:rsid w:val="00363936"/>
    <w:rsid w:val="00364C18"/>
    <w:rsid w:val="0037022B"/>
    <w:rsid w:val="00371921"/>
    <w:rsid w:val="00373B02"/>
    <w:rsid w:val="00377419"/>
    <w:rsid w:val="00380662"/>
    <w:rsid w:val="003816F3"/>
    <w:rsid w:val="00381D76"/>
    <w:rsid w:val="00383E86"/>
    <w:rsid w:val="003840B6"/>
    <w:rsid w:val="00384C6F"/>
    <w:rsid w:val="00384D6C"/>
    <w:rsid w:val="003864A6"/>
    <w:rsid w:val="003934A7"/>
    <w:rsid w:val="00394474"/>
    <w:rsid w:val="00395908"/>
    <w:rsid w:val="00397CED"/>
    <w:rsid w:val="003A28F2"/>
    <w:rsid w:val="003A2CBB"/>
    <w:rsid w:val="003A2DFC"/>
    <w:rsid w:val="003A3DD0"/>
    <w:rsid w:val="003A533C"/>
    <w:rsid w:val="003A59DF"/>
    <w:rsid w:val="003A5F44"/>
    <w:rsid w:val="003A62CC"/>
    <w:rsid w:val="003B0C24"/>
    <w:rsid w:val="003B2685"/>
    <w:rsid w:val="003B29CF"/>
    <w:rsid w:val="003B3214"/>
    <w:rsid w:val="003B3EE9"/>
    <w:rsid w:val="003B6E31"/>
    <w:rsid w:val="003C153D"/>
    <w:rsid w:val="003C23C4"/>
    <w:rsid w:val="003C2EB8"/>
    <w:rsid w:val="003C381A"/>
    <w:rsid w:val="003C40E7"/>
    <w:rsid w:val="003D09D6"/>
    <w:rsid w:val="003D10F6"/>
    <w:rsid w:val="003D326C"/>
    <w:rsid w:val="003D66B1"/>
    <w:rsid w:val="003E18C0"/>
    <w:rsid w:val="003E260D"/>
    <w:rsid w:val="003E35B8"/>
    <w:rsid w:val="003E4FC9"/>
    <w:rsid w:val="003F4E2F"/>
    <w:rsid w:val="00402697"/>
    <w:rsid w:val="004026C2"/>
    <w:rsid w:val="00404D70"/>
    <w:rsid w:val="004058AB"/>
    <w:rsid w:val="00407BE3"/>
    <w:rsid w:val="00410F0B"/>
    <w:rsid w:val="00410FBD"/>
    <w:rsid w:val="00412138"/>
    <w:rsid w:val="00414401"/>
    <w:rsid w:val="00421081"/>
    <w:rsid w:val="004240A4"/>
    <w:rsid w:val="0042693A"/>
    <w:rsid w:val="00427A0B"/>
    <w:rsid w:val="00431803"/>
    <w:rsid w:val="004378F4"/>
    <w:rsid w:val="0044017F"/>
    <w:rsid w:val="0044030A"/>
    <w:rsid w:val="00441C7D"/>
    <w:rsid w:val="00441F30"/>
    <w:rsid w:val="00443319"/>
    <w:rsid w:val="004443E3"/>
    <w:rsid w:val="00450BA8"/>
    <w:rsid w:val="00450CF4"/>
    <w:rsid w:val="00453B50"/>
    <w:rsid w:val="00454931"/>
    <w:rsid w:val="00455A12"/>
    <w:rsid w:val="0045760C"/>
    <w:rsid w:val="00461362"/>
    <w:rsid w:val="00464057"/>
    <w:rsid w:val="004651D3"/>
    <w:rsid w:val="00471C8D"/>
    <w:rsid w:val="0047206A"/>
    <w:rsid w:val="00473259"/>
    <w:rsid w:val="00475F46"/>
    <w:rsid w:val="00477F96"/>
    <w:rsid w:val="00482195"/>
    <w:rsid w:val="0048347B"/>
    <w:rsid w:val="00484F0F"/>
    <w:rsid w:val="004865FF"/>
    <w:rsid w:val="004918CC"/>
    <w:rsid w:val="00493E62"/>
    <w:rsid w:val="00494519"/>
    <w:rsid w:val="00494735"/>
    <w:rsid w:val="0049694E"/>
    <w:rsid w:val="004970E1"/>
    <w:rsid w:val="004977FE"/>
    <w:rsid w:val="004A1C30"/>
    <w:rsid w:val="004A1EFD"/>
    <w:rsid w:val="004A4A6E"/>
    <w:rsid w:val="004A5884"/>
    <w:rsid w:val="004A71A8"/>
    <w:rsid w:val="004B1153"/>
    <w:rsid w:val="004B16E9"/>
    <w:rsid w:val="004B1C49"/>
    <w:rsid w:val="004B2FAB"/>
    <w:rsid w:val="004B34EE"/>
    <w:rsid w:val="004B3E16"/>
    <w:rsid w:val="004B4D4E"/>
    <w:rsid w:val="004B7BEC"/>
    <w:rsid w:val="004B7D5A"/>
    <w:rsid w:val="004C1125"/>
    <w:rsid w:val="004C1603"/>
    <w:rsid w:val="004C2598"/>
    <w:rsid w:val="004C36C7"/>
    <w:rsid w:val="004C3C92"/>
    <w:rsid w:val="004C5B5E"/>
    <w:rsid w:val="004C6131"/>
    <w:rsid w:val="004C6E47"/>
    <w:rsid w:val="004C75C2"/>
    <w:rsid w:val="004D014F"/>
    <w:rsid w:val="004D0C79"/>
    <w:rsid w:val="004D1605"/>
    <w:rsid w:val="004D62C1"/>
    <w:rsid w:val="004D6A7F"/>
    <w:rsid w:val="004D7F23"/>
    <w:rsid w:val="004E03C7"/>
    <w:rsid w:val="004E3661"/>
    <w:rsid w:val="004E38E1"/>
    <w:rsid w:val="004E56C6"/>
    <w:rsid w:val="004F3C5A"/>
    <w:rsid w:val="004F4161"/>
    <w:rsid w:val="004F4CED"/>
    <w:rsid w:val="00506E6A"/>
    <w:rsid w:val="00507CA6"/>
    <w:rsid w:val="005123B5"/>
    <w:rsid w:val="005140E6"/>
    <w:rsid w:val="00515014"/>
    <w:rsid w:val="005155DE"/>
    <w:rsid w:val="00520248"/>
    <w:rsid w:val="00520A24"/>
    <w:rsid w:val="00520A42"/>
    <w:rsid w:val="005241CE"/>
    <w:rsid w:val="00527A87"/>
    <w:rsid w:val="00527E50"/>
    <w:rsid w:val="00531BB4"/>
    <w:rsid w:val="00532374"/>
    <w:rsid w:val="00536A12"/>
    <w:rsid w:val="00537F0A"/>
    <w:rsid w:val="005422ED"/>
    <w:rsid w:val="005423B8"/>
    <w:rsid w:val="00542BBE"/>
    <w:rsid w:val="00544C27"/>
    <w:rsid w:val="00547A11"/>
    <w:rsid w:val="0055127B"/>
    <w:rsid w:val="00551CD9"/>
    <w:rsid w:val="00551DFE"/>
    <w:rsid w:val="0055648E"/>
    <w:rsid w:val="00556B47"/>
    <w:rsid w:val="00560CB4"/>
    <w:rsid w:val="00561633"/>
    <w:rsid w:val="00561A20"/>
    <w:rsid w:val="00562272"/>
    <w:rsid w:val="005670E0"/>
    <w:rsid w:val="0056729F"/>
    <w:rsid w:val="00570AEA"/>
    <w:rsid w:val="00572304"/>
    <w:rsid w:val="00572471"/>
    <w:rsid w:val="0057504F"/>
    <w:rsid w:val="00575827"/>
    <w:rsid w:val="00581961"/>
    <w:rsid w:val="0058256F"/>
    <w:rsid w:val="00582881"/>
    <w:rsid w:val="005839C9"/>
    <w:rsid w:val="00587491"/>
    <w:rsid w:val="005874BE"/>
    <w:rsid w:val="00587BBE"/>
    <w:rsid w:val="00590108"/>
    <w:rsid w:val="00590A6F"/>
    <w:rsid w:val="0059253B"/>
    <w:rsid w:val="00595D2F"/>
    <w:rsid w:val="005A0D2C"/>
    <w:rsid w:val="005A0E44"/>
    <w:rsid w:val="005A1CE8"/>
    <w:rsid w:val="005A29E2"/>
    <w:rsid w:val="005A5F60"/>
    <w:rsid w:val="005A6711"/>
    <w:rsid w:val="005A782F"/>
    <w:rsid w:val="005B1AB4"/>
    <w:rsid w:val="005B1EA1"/>
    <w:rsid w:val="005B23E1"/>
    <w:rsid w:val="005B28E4"/>
    <w:rsid w:val="005B3DBE"/>
    <w:rsid w:val="005B4D21"/>
    <w:rsid w:val="005B653A"/>
    <w:rsid w:val="005B71B4"/>
    <w:rsid w:val="005C0F14"/>
    <w:rsid w:val="005C1F65"/>
    <w:rsid w:val="005C5874"/>
    <w:rsid w:val="005D0DF2"/>
    <w:rsid w:val="005D5B84"/>
    <w:rsid w:val="005D5E59"/>
    <w:rsid w:val="005E0555"/>
    <w:rsid w:val="005E1F63"/>
    <w:rsid w:val="005F086A"/>
    <w:rsid w:val="005F09AA"/>
    <w:rsid w:val="005F230C"/>
    <w:rsid w:val="005F3E44"/>
    <w:rsid w:val="005F4CF5"/>
    <w:rsid w:val="0060472C"/>
    <w:rsid w:val="00604C31"/>
    <w:rsid w:val="00613607"/>
    <w:rsid w:val="00615076"/>
    <w:rsid w:val="00616601"/>
    <w:rsid w:val="00616C07"/>
    <w:rsid w:val="006207E7"/>
    <w:rsid w:val="0062157D"/>
    <w:rsid w:val="00621E92"/>
    <w:rsid w:val="006230C7"/>
    <w:rsid w:val="00623A8A"/>
    <w:rsid w:val="00623AF3"/>
    <w:rsid w:val="00625844"/>
    <w:rsid w:val="00630DAE"/>
    <w:rsid w:val="00631171"/>
    <w:rsid w:val="006402F5"/>
    <w:rsid w:val="00640C1F"/>
    <w:rsid w:val="00644838"/>
    <w:rsid w:val="00645007"/>
    <w:rsid w:val="006541B6"/>
    <w:rsid w:val="0065497E"/>
    <w:rsid w:val="00657CCA"/>
    <w:rsid w:val="00657CF1"/>
    <w:rsid w:val="006606BA"/>
    <w:rsid w:val="006645A6"/>
    <w:rsid w:val="00664731"/>
    <w:rsid w:val="00665706"/>
    <w:rsid w:val="006678ED"/>
    <w:rsid w:val="006701E0"/>
    <w:rsid w:val="0067136F"/>
    <w:rsid w:val="00671E03"/>
    <w:rsid w:val="00672DCE"/>
    <w:rsid w:val="006807C1"/>
    <w:rsid w:val="006812F6"/>
    <w:rsid w:val="006839CD"/>
    <w:rsid w:val="00683D52"/>
    <w:rsid w:val="0068664D"/>
    <w:rsid w:val="00691A6C"/>
    <w:rsid w:val="00692573"/>
    <w:rsid w:val="00692F93"/>
    <w:rsid w:val="00694393"/>
    <w:rsid w:val="00695016"/>
    <w:rsid w:val="00695BE5"/>
    <w:rsid w:val="006A0A22"/>
    <w:rsid w:val="006A0ADA"/>
    <w:rsid w:val="006A13B5"/>
    <w:rsid w:val="006B2B81"/>
    <w:rsid w:val="006B3C26"/>
    <w:rsid w:val="006B3E7C"/>
    <w:rsid w:val="006B42FA"/>
    <w:rsid w:val="006B538E"/>
    <w:rsid w:val="006B572B"/>
    <w:rsid w:val="006B5BDB"/>
    <w:rsid w:val="006B5F7F"/>
    <w:rsid w:val="006C1051"/>
    <w:rsid w:val="006C3E5A"/>
    <w:rsid w:val="006C5FEC"/>
    <w:rsid w:val="006D136E"/>
    <w:rsid w:val="006D37EB"/>
    <w:rsid w:val="006D3AD8"/>
    <w:rsid w:val="006D3F46"/>
    <w:rsid w:val="006D4A7E"/>
    <w:rsid w:val="006D63B6"/>
    <w:rsid w:val="006D6B85"/>
    <w:rsid w:val="006E16CA"/>
    <w:rsid w:val="006E3F9A"/>
    <w:rsid w:val="006E4345"/>
    <w:rsid w:val="006E4990"/>
    <w:rsid w:val="006E4D60"/>
    <w:rsid w:val="006E5F19"/>
    <w:rsid w:val="006E665A"/>
    <w:rsid w:val="006F010E"/>
    <w:rsid w:val="006F0CD0"/>
    <w:rsid w:val="006F46D1"/>
    <w:rsid w:val="006F4DD4"/>
    <w:rsid w:val="006F7EC5"/>
    <w:rsid w:val="0070070F"/>
    <w:rsid w:val="00702212"/>
    <w:rsid w:val="00704647"/>
    <w:rsid w:val="007067CB"/>
    <w:rsid w:val="007102E3"/>
    <w:rsid w:val="007119B0"/>
    <w:rsid w:val="00714403"/>
    <w:rsid w:val="00714738"/>
    <w:rsid w:val="007175BB"/>
    <w:rsid w:val="00722B93"/>
    <w:rsid w:val="00723908"/>
    <w:rsid w:val="00724AA9"/>
    <w:rsid w:val="007272D4"/>
    <w:rsid w:val="007303CD"/>
    <w:rsid w:val="0073353B"/>
    <w:rsid w:val="0073395C"/>
    <w:rsid w:val="0073757D"/>
    <w:rsid w:val="007377E6"/>
    <w:rsid w:val="00740CE1"/>
    <w:rsid w:val="00741A8B"/>
    <w:rsid w:val="0074230B"/>
    <w:rsid w:val="0074423D"/>
    <w:rsid w:val="0074432F"/>
    <w:rsid w:val="00744DFA"/>
    <w:rsid w:val="00744E81"/>
    <w:rsid w:val="007479C9"/>
    <w:rsid w:val="00752C4E"/>
    <w:rsid w:val="0075627C"/>
    <w:rsid w:val="007562B1"/>
    <w:rsid w:val="00762F0D"/>
    <w:rsid w:val="00763497"/>
    <w:rsid w:val="00764556"/>
    <w:rsid w:val="007646CB"/>
    <w:rsid w:val="0076581D"/>
    <w:rsid w:val="00770AD7"/>
    <w:rsid w:val="00773935"/>
    <w:rsid w:val="0077689E"/>
    <w:rsid w:val="00776DF4"/>
    <w:rsid w:val="00782DF9"/>
    <w:rsid w:val="00782E1E"/>
    <w:rsid w:val="0078547B"/>
    <w:rsid w:val="00787C02"/>
    <w:rsid w:val="00791698"/>
    <w:rsid w:val="00792835"/>
    <w:rsid w:val="00792CBD"/>
    <w:rsid w:val="00794101"/>
    <w:rsid w:val="007953CC"/>
    <w:rsid w:val="007A0CF8"/>
    <w:rsid w:val="007A18EC"/>
    <w:rsid w:val="007A5673"/>
    <w:rsid w:val="007A70B0"/>
    <w:rsid w:val="007B1D4E"/>
    <w:rsid w:val="007B2491"/>
    <w:rsid w:val="007B47C4"/>
    <w:rsid w:val="007B6590"/>
    <w:rsid w:val="007B6D4B"/>
    <w:rsid w:val="007C266E"/>
    <w:rsid w:val="007C54E8"/>
    <w:rsid w:val="007C77C9"/>
    <w:rsid w:val="007D377C"/>
    <w:rsid w:val="007D46D3"/>
    <w:rsid w:val="007D6E5C"/>
    <w:rsid w:val="007E02E9"/>
    <w:rsid w:val="007E1072"/>
    <w:rsid w:val="007E2F17"/>
    <w:rsid w:val="007E43DA"/>
    <w:rsid w:val="007E64AA"/>
    <w:rsid w:val="007F017D"/>
    <w:rsid w:val="007F1F07"/>
    <w:rsid w:val="007F223D"/>
    <w:rsid w:val="007F3ADA"/>
    <w:rsid w:val="007F4B04"/>
    <w:rsid w:val="0080019F"/>
    <w:rsid w:val="0080133D"/>
    <w:rsid w:val="00803145"/>
    <w:rsid w:val="00803481"/>
    <w:rsid w:val="00803525"/>
    <w:rsid w:val="00804E06"/>
    <w:rsid w:val="00804F29"/>
    <w:rsid w:val="00805114"/>
    <w:rsid w:val="00806FCF"/>
    <w:rsid w:val="008114CA"/>
    <w:rsid w:val="0081207F"/>
    <w:rsid w:val="008129C3"/>
    <w:rsid w:val="008134FB"/>
    <w:rsid w:val="00817141"/>
    <w:rsid w:val="00821605"/>
    <w:rsid w:val="0082179B"/>
    <w:rsid w:val="00821CF2"/>
    <w:rsid w:val="008349DA"/>
    <w:rsid w:val="00841332"/>
    <w:rsid w:val="0084536C"/>
    <w:rsid w:val="00846088"/>
    <w:rsid w:val="00846D90"/>
    <w:rsid w:val="00850F74"/>
    <w:rsid w:val="008512A5"/>
    <w:rsid w:val="00853592"/>
    <w:rsid w:val="008546B3"/>
    <w:rsid w:val="00857166"/>
    <w:rsid w:val="00857896"/>
    <w:rsid w:val="00862A4A"/>
    <w:rsid w:val="00863151"/>
    <w:rsid w:val="0086551D"/>
    <w:rsid w:val="00865C45"/>
    <w:rsid w:val="00872549"/>
    <w:rsid w:val="0087261B"/>
    <w:rsid w:val="008742D2"/>
    <w:rsid w:val="00875B3A"/>
    <w:rsid w:val="00876222"/>
    <w:rsid w:val="0087745C"/>
    <w:rsid w:val="008806BF"/>
    <w:rsid w:val="00880F49"/>
    <w:rsid w:val="00884910"/>
    <w:rsid w:val="0088499A"/>
    <w:rsid w:val="00884BB2"/>
    <w:rsid w:val="00884BB8"/>
    <w:rsid w:val="00884D89"/>
    <w:rsid w:val="00885EF2"/>
    <w:rsid w:val="008861CB"/>
    <w:rsid w:val="0088771A"/>
    <w:rsid w:val="0089028F"/>
    <w:rsid w:val="008902C1"/>
    <w:rsid w:val="008909B5"/>
    <w:rsid w:val="00891F35"/>
    <w:rsid w:val="00892E93"/>
    <w:rsid w:val="008951A2"/>
    <w:rsid w:val="0089538A"/>
    <w:rsid w:val="00897002"/>
    <w:rsid w:val="008A2A66"/>
    <w:rsid w:val="008A2A69"/>
    <w:rsid w:val="008A52BA"/>
    <w:rsid w:val="008A5728"/>
    <w:rsid w:val="008A5A74"/>
    <w:rsid w:val="008A5FF6"/>
    <w:rsid w:val="008A60DB"/>
    <w:rsid w:val="008A6F60"/>
    <w:rsid w:val="008B37A7"/>
    <w:rsid w:val="008B4FA4"/>
    <w:rsid w:val="008C400A"/>
    <w:rsid w:val="008C5658"/>
    <w:rsid w:val="008C6D40"/>
    <w:rsid w:val="008C7DC0"/>
    <w:rsid w:val="008D028B"/>
    <w:rsid w:val="008D4163"/>
    <w:rsid w:val="008D678B"/>
    <w:rsid w:val="008E18C5"/>
    <w:rsid w:val="008E1CB2"/>
    <w:rsid w:val="008E7968"/>
    <w:rsid w:val="008F040C"/>
    <w:rsid w:val="008F0B28"/>
    <w:rsid w:val="008F425A"/>
    <w:rsid w:val="008F46D4"/>
    <w:rsid w:val="008F6689"/>
    <w:rsid w:val="008F6DB4"/>
    <w:rsid w:val="008F79E0"/>
    <w:rsid w:val="0090039B"/>
    <w:rsid w:val="009013ED"/>
    <w:rsid w:val="00903A56"/>
    <w:rsid w:val="00904555"/>
    <w:rsid w:val="009051E8"/>
    <w:rsid w:val="00905D09"/>
    <w:rsid w:val="00907D44"/>
    <w:rsid w:val="00911755"/>
    <w:rsid w:val="0091224A"/>
    <w:rsid w:val="0091376D"/>
    <w:rsid w:val="009144BD"/>
    <w:rsid w:val="00914B2F"/>
    <w:rsid w:val="00914D0E"/>
    <w:rsid w:val="00916897"/>
    <w:rsid w:val="00931050"/>
    <w:rsid w:val="009356D7"/>
    <w:rsid w:val="00937ECD"/>
    <w:rsid w:val="00940303"/>
    <w:rsid w:val="009436FC"/>
    <w:rsid w:val="009445A7"/>
    <w:rsid w:val="00944F24"/>
    <w:rsid w:val="009464EF"/>
    <w:rsid w:val="00947995"/>
    <w:rsid w:val="00951103"/>
    <w:rsid w:val="00951DF6"/>
    <w:rsid w:val="00954E79"/>
    <w:rsid w:val="00955C90"/>
    <w:rsid w:val="00956587"/>
    <w:rsid w:val="0095719F"/>
    <w:rsid w:val="009575B3"/>
    <w:rsid w:val="009617EB"/>
    <w:rsid w:val="00961F25"/>
    <w:rsid w:val="00962074"/>
    <w:rsid w:val="009625AA"/>
    <w:rsid w:val="0096448A"/>
    <w:rsid w:val="00964825"/>
    <w:rsid w:val="009656C1"/>
    <w:rsid w:val="00966D1A"/>
    <w:rsid w:val="00967558"/>
    <w:rsid w:val="00972683"/>
    <w:rsid w:val="00973DAD"/>
    <w:rsid w:val="00974C0E"/>
    <w:rsid w:val="009762B0"/>
    <w:rsid w:val="00977036"/>
    <w:rsid w:val="00977D74"/>
    <w:rsid w:val="009811EA"/>
    <w:rsid w:val="009812B1"/>
    <w:rsid w:val="009825E8"/>
    <w:rsid w:val="00984379"/>
    <w:rsid w:val="00990D47"/>
    <w:rsid w:val="009945E9"/>
    <w:rsid w:val="00994F9D"/>
    <w:rsid w:val="00996FCF"/>
    <w:rsid w:val="009A0185"/>
    <w:rsid w:val="009A118C"/>
    <w:rsid w:val="009A1887"/>
    <w:rsid w:val="009A38DB"/>
    <w:rsid w:val="009A41B6"/>
    <w:rsid w:val="009B0120"/>
    <w:rsid w:val="009B01B2"/>
    <w:rsid w:val="009B05C0"/>
    <w:rsid w:val="009B0696"/>
    <w:rsid w:val="009B0D99"/>
    <w:rsid w:val="009B1600"/>
    <w:rsid w:val="009B18A8"/>
    <w:rsid w:val="009B38B0"/>
    <w:rsid w:val="009B5FD6"/>
    <w:rsid w:val="009B656D"/>
    <w:rsid w:val="009B7FD8"/>
    <w:rsid w:val="009C6812"/>
    <w:rsid w:val="009D0A9D"/>
    <w:rsid w:val="009D14CE"/>
    <w:rsid w:val="009D15A7"/>
    <w:rsid w:val="009D44AC"/>
    <w:rsid w:val="009D4BBF"/>
    <w:rsid w:val="009D5D1D"/>
    <w:rsid w:val="009D6B4C"/>
    <w:rsid w:val="009D7335"/>
    <w:rsid w:val="009D74FF"/>
    <w:rsid w:val="009F1BFB"/>
    <w:rsid w:val="009F48D4"/>
    <w:rsid w:val="009F69AC"/>
    <w:rsid w:val="009F78EA"/>
    <w:rsid w:val="00A0032E"/>
    <w:rsid w:val="00A019C7"/>
    <w:rsid w:val="00A01F33"/>
    <w:rsid w:val="00A034CA"/>
    <w:rsid w:val="00A03C28"/>
    <w:rsid w:val="00A05905"/>
    <w:rsid w:val="00A10E95"/>
    <w:rsid w:val="00A12516"/>
    <w:rsid w:val="00A12EEA"/>
    <w:rsid w:val="00A148CE"/>
    <w:rsid w:val="00A15460"/>
    <w:rsid w:val="00A156A3"/>
    <w:rsid w:val="00A17F01"/>
    <w:rsid w:val="00A21DBD"/>
    <w:rsid w:val="00A22D80"/>
    <w:rsid w:val="00A23A59"/>
    <w:rsid w:val="00A24CB7"/>
    <w:rsid w:val="00A277B2"/>
    <w:rsid w:val="00A330DF"/>
    <w:rsid w:val="00A34D4F"/>
    <w:rsid w:val="00A36816"/>
    <w:rsid w:val="00A42C3E"/>
    <w:rsid w:val="00A438F5"/>
    <w:rsid w:val="00A514B2"/>
    <w:rsid w:val="00A54490"/>
    <w:rsid w:val="00A570A1"/>
    <w:rsid w:val="00A6002C"/>
    <w:rsid w:val="00A60C8C"/>
    <w:rsid w:val="00A6140C"/>
    <w:rsid w:val="00A71EEB"/>
    <w:rsid w:val="00A73108"/>
    <w:rsid w:val="00A73848"/>
    <w:rsid w:val="00A76B01"/>
    <w:rsid w:val="00A823A5"/>
    <w:rsid w:val="00A8649E"/>
    <w:rsid w:val="00A864E9"/>
    <w:rsid w:val="00A8673B"/>
    <w:rsid w:val="00A87845"/>
    <w:rsid w:val="00A92933"/>
    <w:rsid w:val="00A92B9C"/>
    <w:rsid w:val="00A95719"/>
    <w:rsid w:val="00AA05B8"/>
    <w:rsid w:val="00AA09F9"/>
    <w:rsid w:val="00AA0F69"/>
    <w:rsid w:val="00AA2E62"/>
    <w:rsid w:val="00AA336F"/>
    <w:rsid w:val="00AA49D8"/>
    <w:rsid w:val="00AB1F4A"/>
    <w:rsid w:val="00AB6CF8"/>
    <w:rsid w:val="00AC0648"/>
    <w:rsid w:val="00AC0840"/>
    <w:rsid w:val="00AC2B1A"/>
    <w:rsid w:val="00AC3862"/>
    <w:rsid w:val="00AC6FE2"/>
    <w:rsid w:val="00AD33D4"/>
    <w:rsid w:val="00AD3990"/>
    <w:rsid w:val="00AD4E9A"/>
    <w:rsid w:val="00AD5DF8"/>
    <w:rsid w:val="00AD74A0"/>
    <w:rsid w:val="00AE0CCB"/>
    <w:rsid w:val="00AE41B5"/>
    <w:rsid w:val="00AE7687"/>
    <w:rsid w:val="00AE7B01"/>
    <w:rsid w:val="00AF0C65"/>
    <w:rsid w:val="00AF4ABA"/>
    <w:rsid w:val="00AF6846"/>
    <w:rsid w:val="00B05895"/>
    <w:rsid w:val="00B05C65"/>
    <w:rsid w:val="00B061A6"/>
    <w:rsid w:val="00B115B2"/>
    <w:rsid w:val="00B1165B"/>
    <w:rsid w:val="00B136D3"/>
    <w:rsid w:val="00B15505"/>
    <w:rsid w:val="00B17953"/>
    <w:rsid w:val="00B20886"/>
    <w:rsid w:val="00B255FE"/>
    <w:rsid w:val="00B25DCF"/>
    <w:rsid w:val="00B25E25"/>
    <w:rsid w:val="00B30BC3"/>
    <w:rsid w:val="00B30CC5"/>
    <w:rsid w:val="00B3129C"/>
    <w:rsid w:val="00B32E7C"/>
    <w:rsid w:val="00B34C96"/>
    <w:rsid w:val="00B35FE9"/>
    <w:rsid w:val="00B36976"/>
    <w:rsid w:val="00B372CF"/>
    <w:rsid w:val="00B42672"/>
    <w:rsid w:val="00B43363"/>
    <w:rsid w:val="00B45676"/>
    <w:rsid w:val="00B53F61"/>
    <w:rsid w:val="00B54CDC"/>
    <w:rsid w:val="00B61807"/>
    <w:rsid w:val="00B64A5B"/>
    <w:rsid w:val="00B66B79"/>
    <w:rsid w:val="00B7045F"/>
    <w:rsid w:val="00B709AF"/>
    <w:rsid w:val="00B74D75"/>
    <w:rsid w:val="00B76C68"/>
    <w:rsid w:val="00B77423"/>
    <w:rsid w:val="00B8704C"/>
    <w:rsid w:val="00B872AC"/>
    <w:rsid w:val="00B947BB"/>
    <w:rsid w:val="00B94E1D"/>
    <w:rsid w:val="00BA20BE"/>
    <w:rsid w:val="00BA3DD1"/>
    <w:rsid w:val="00BA5C77"/>
    <w:rsid w:val="00BA6711"/>
    <w:rsid w:val="00BB2E97"/>
    <w:rsid w:val="00BB4050"/>
    <w:rsid w:val="00BB5EA2"/>
    <w:rsid w:val="00BB74F8"/>
    <w:rsid w:val="00BB7BD6"/>
    <w:rsid w:val="00BB7DA8"/>
    <w:rsid w:val="00BC07A4"/>
    <w:rsid w:val="00BC25CE"/>
    <w:rsid w:val="00BC5365"/>
    <w:rsid w:val="00BC594E"/>
    <w:rsid w:val="00BD1987"/>
    <w:rsid w:val="00BD242A"/>
    <w:rsid w:val="00BD2EEE"/>
    <w:rsid w:val="00BE3649"/>
    <w:rsid w:val="00BE7D8B"/>
    <w:rsid w:val="00BF08AC"/>
    <w:rsid w:val="00BF0A45"/>
    <w:rsid w:val="00BF1D93"/>
    <w:rsid w:val="00BF2FF2"/>
    <w:rsid w:val="00BF3641"/>
    <w:rsid w:val="00BF6BB4"/>
    <w:rsid w:val="00BF7D16"/>
    <w:rsid w:val="00C01BF3"/>
    <w:rsid w:val="00C01DCF"/>
    <w:rsid w:val="00C049B2"/>
    <w:rsid w:val="00C04B40"/>
    <w:rsid w:val="00C07E81"/>
    <w:rsid w:val="00C10484"/>
    <w:rsid w:val="00C10895"/>
    <w:rsid w:val="00C138AE"/>
    <w:rsid w:val="00C13CEB"/>
    <w:rsid w:val="00C141D8"/>
    <w:rsid w:val="00C15454"/>
    <w:rsid w:val="00C15CF1"/>
    <w:rsid w:val="00C15D4C"/>
    <w:rsid w:val="00C2275A"/>
    <w:rsid w:val="00C24F64"/>
    <w:rsid w:val="00C30807"/>
    <w:rsid w:val="00C32082"/>
    <w:rsid w:val="00C33540"/>
    <w:rsid w:val="00C336D5"/>
    <w:rsid w:val="00C36F61"/>
    <w:rsid w:val="00C477B2"/>
    <w:rsid w:val="00C530B8"/>
    <w:rsid w:val="00C53C28"/>
    <w:rsid w:val="00C54222"/>
    <w:rsid w:val="00C56EF9"/>
    <w:rsid w:val="00C6164B"/>
    <w:rsid w:val="00C631BD"/>
    <w:rsid w:val="00C6490C"/>
    <w:rsid w:val="00C673F6"/>
    <w:rsid w:val="00C716A4"/>
    <w:rsid w:val="00C720FC"/>
    <w:rsid w:val="00C736F8"/>
    <w:rsid w:val="00C73C57"/>
    <w:rsid w:val="00C75E76"/>
    <w:rsid w:val="00C77314"/>
    <w:rsid w:val="00C77F62"/>
    <w:rsid w:val="00C8021F"/>
    <w:rsid w:val="00C81FEC"/>
    <w:rsid w:val="00C87AA5"/>
    <w:rsid w:val="00C915EC"/>
    <w:rsid w:val="00C92079"/>
    <w:rsid w:val="00C95446"/>
    <w:rsid w:val="00C96527"/>
    <w:rsid w:val="00C97D9A"/>
    <w:rsid w:val="00CA08C3"/>
    <w:rsid w:val="00CA3A97"/>
    <w:rsid w:val="00CA46FA"/>
    <w:rsid w:val="00CA4A44"/>
    <w:rsid w:val="00CA666B"/>
    <w:rsid w:val="00CA6860"/>
    <w:rsid w:val="00CA6E70"/>
    <w:rsid w:val="00CA7630"/>
    <w:rsid w:val="00CB04FC"/>
    <w:rsid w:val="00CB0750"/>
    <w:rsid w:val="00CB098B"/>
    <w:rsid w:val="00CB3A5F"/>
    <w:rsid w:val="00CB4035"/>
    <w:rsid w:val="00CB40C8"/>
    <w:rsid w:val="00CB5776"/>
    <w:rsid w:val="00CB615F"/>
    <w:rsid w:val="00CC2221"/>
    <w:rsid w:val="00CC567B"/>
    <w:rsid w:val="00CC6600"/>
    <w:rsid w:val="00CC72BE"/>
    <w:rsid w:val="00CD2527"/>
    <w:rsid w:val="00CD3030"/>
    <w:rsid w:val="00CD3705"/>
    <w:rsid w:val="00CE0A8A"/>
    <w:rsid w:val="00CE2CCE"/>
    <w:rsid w:val="00CE2D71"/>
    <w:rsid w:val="00CE50D3"/>
    <w:rsid w:val="00CE75DD"/>
    <w:rsid w:val="00CF1FB6"/>
    <w:rsid w:val="00CF2D9F"/>
    <w:rsid w:val="00CF3094"/>
    <w:rsid w:val="00CF573B"/>
    <w:rsid w:val="00D052F0"/>
    <w:rsid w:val="00D0660C"/>
    <w:rsid w:val="00D105B5"/>
    <w:rsid w:val="00D107A3"/>
    <w:rsid w:val="00D1200E"/>
    <w:rsid w:val="00D1334B"/>
    <w:rsid w:val="00D135C0"/>
    <w:rsid w:val="00D143CA"/>
    <w:rsid w:val="00D20C37"/>
    <w:rsid w:val="00D226E1"/>
    <w:rsid w:val="00D23646"/>
    <w:rsid w:val="00D257ED"/>
    <w:rsid w:val="00D27DBF"/>
    <w:rsid w:val="00D30E78"/>
    <w:rsid w:val="00D32A9E"/>
    <w:rsid w:val="00D35910"/>
    <w:rsid w:val="00D362D4"/>
    <w:rsid w:val="00D370BA"/>
    <w:rsid w:val="00D449CE"/>
    <w:rsid w:val="00D46F0C"/>
    <w:rsid w:val="00D53904"/>
    <w:rsid w:val="00D56328"/>
    <w:rsid w:val="00D5787A"/>
    <w:rsid w:val="00D7187E"/>
    <w:rsid w:val="00D72505"/>
    <w:rsid w:val="00D903AD"/>
    <w:rsid w:val="00D910B6"/>
    <w:rsid w:val="00D951FD"/>
    <w:rsid w:val="00D9529C"/>
    <w:rsid w:val="00D97B92"/>
    <w:rsid w:val="00DA225C"/>
    <w:rsid w:val="00DA35EB"/>
    <w:rsid w:val="00DA4AB2"/>
    <w:rsid w:val="00DA54EE"/>
    <w:rsid w:val="00DA616A"/>
    <w:rsid w:val="00DA7105"/>
    <w:rsid w:val="00DB0A1F"/>
    <w:rsid w:val="00DB0B55"/>
    <w:rsid w:val="00DB47F4"/>
    <w:rsid w:val="00DB4C7A"/>
    <w:rsid w:val="00DC3380"/>
    <w:rsid w:val="00DC7592"/>
    <w:rsid w:val="00DD258E"/>
    <w:rsid w:val="00DD42BE"/>
    <w:rsid w:val="00DE0173"/>
    <w:rsid w:val="00DE14B3"/>
    <w:rsid w:val="00DE4167"/>
    <w:rsid w:val="00DE4923"/>
    <w:rsid w:val="00DE49DF"/>
    <w:rsid w:val="00DE6D1F"/>
    <w:rsid w:val="00DF245F"/>
    <w:rsid w:val="00DF3396"/>
    <w:rsid w:val="00DF638F"/>
    <w:rsid w:val="00DF7816"/>
    <w:rsid w:val="00E00019"/>
    <w:rsid w:val="00E0004E"/>
    <w:rsid w:val="00E03C46"/>
    <w:rsid w:val="00E0755D"/>
    <w:rsid w:val="00E07716"/>
    <w:rsid w:val="00E108B3"/>
    <w:rsid w:val="00E148E2"/>
    <w:rsid w:val="00E164B2"/>
    <w:rsid w:val="00E173DF"/>
    <w:rsid w:val="00E22366"/>
    <w:rsid w:val="00E23D31"/>
    <w:rsid w:val="00E246F4"/>
    <w:rsid w:val="00E25F66"/>
    <w:rsid w:val="00E3128B"/>
    <w:rsid w:val="00E33527"/>
    <w:rsid w:val="00E36AE7"/>
    <w:rsid w:val="00E40470"/>
    <w:rsid w:val="00E4103F"/>
    <w:rsid w:val="00E44C1E"/>
    <w:rsid w:val="00E4798C"/>
    <w:rsid w:val="00E50A67"/>
    <w:rsid w:val="00E517F9"/>
    <w:rsid w:val="00E52128"/>
    <w:rsid w:val="00E54766"/>
    <w:rsid w:val="00E54D2F"/>
    <w:rsid w:val="00E55DAB"/>
    <w:rsid w:val="00E5602D"/>
    <w:rsid w:val="00E61E8B"/>
    <w:rsid w:val="00E629D8"/>
    <w:rsid w:val="00E63692"/>
    <w:rsid w:val="00E64407"/>
    <w:rsid w:val="00E655AF"/>
    <w:rsid w:val="00E67368"/>
    <w:rsid w:val="00E73D5B"/>
    <w:rsid w:val="00E8270F"/>
    <w:rsid w:val="00E8320C"/>
    <w:rsid w:val="00E83543"/>
    <w:rsid w:val="00E8475D"/>
    <w:rsid w:val="00E863B8"/>
    <w:rsid w:val="00E864C5"/>
    <w:rsid w:val="00E87391"/>
    <w:rsid w:val="00E906AD"/>
    <w:rsid w:val="00E90D1C"/>
    <w:rsid w:val="00E91E41"/>
    <w:rsid w:val="00E92BFC"/>
    <w:rsid w:val="00E9546D"/>
    <w:rsid w:val="00EA0186"/>
    <w:rsid w:val="00EA1299"/>
    <w:rsid w:val="00EA1C8E"/>
    <w:rsid w:val="00EA2BE0"/>
    <w:rsid w:val="00EA3C63"/>
    <w:rsid w:val="00EB2443"/>
    <w:rsid w:val="00EB620E"/>
    <w:rsid w:val="00EC120D"/>
    <w:rsid w:val="00EC3C87"/>
    <w:rsid w:val="00ED4495"/>
    <w:rsid w:val="00ED58A3"/>
    <w:rsid w:val="00ED7635"/>
    <w:rsid w:val="00ED79EC"/>
    <w:rsid w:val="00EE00DB"/>
    <w:rsid w:val="00EE1755"/>
    <w:rsid w:val="00EE3140"/>
    <w:rsid w:val="00EE784D"/>
    <w:rsid w:val="00EE78DB"/>
    <w:rsid w:val="00EF052E"/>
    <w:rsid w:val="00EF0E9E"/>
    <w:rsid w:val="00EF147F"/>
    <w:rsid w:val="00EF28A2"/>
    <w:rsid w:val="00EF7659"/>
    <w:rsid w:val="00F003DB"/>
    <w:rsid w:val="00F01A40"/>
    <w:rsid w:val="00F0686B"/>
    <w:rsid w:val="00F06CE2"/>
    <w:rsid w:val="00F06D44"/>
    <w:rsid w:val="00F06DA1"/>
    <w:rsid w:val="00F071F3"/>
    <w:rsid w:val="00F07AB7"/>
    <w:rsid w:val="00F11C05"/>
    <w:rsid w:val="00F12590"/>
    <w:rsid w:val="00F14256"/>
    <w:rsid w:val="00F1646F"/>
    <w:rsid w:val="00F207DF"/>
    <w:rsid w:val="00F21931"/>
    <w:rsid w:val="00F21C18"/>
    <w:rsid w:val="00F26554"/>
    <w:rsid w:val="00F26637"/>
    <w:rsid w:val="00F300A3"/>
    <w:rsid w:val="00F3099C"/>
    <w:rsid w:val="00F311E7"/>
    <w:rsid w:val="00F32F63"/>
    <w:rsid w:val="00F334F3"/>
    <w:rsid w:val="00F34DC6"/>
    <w:rsid w:val="00F41996"/>
    <w:rsid w:val="00F4481B"/>
    <w:rsid w:val="00F45097"/>
    <w:rsid w:val="00F45795"/>
    <w:rsid w:val="00F46091"/>
    <w:rsid w:val="00F475D9"/>
    <w:rsid w:val="00F47C9A"/>
    <w:rsid w:val="00F50761"/>
    <w:rsid w:val="00F5248D"/>
    <w:rsid w:val="00F541B4"/>
    <w:rsid w:val="00F55B83"/>
    <w:rsid w:val="00F55DE8"/>
    <w:rsid w:val="00F56697"/>
    <w:rsid w:val="00F646A8"/>
    <w:rsid w:val="00F65809"/>
    <w:rsid w:val="00F66D8D"/>
    <w:rsid w:val="00F70CD7"/>
    <w:rsid w:val="00F71D49"/>
    <w:rsid w:val="00F731C9"/>
    <w:rsid w:val="00F738A9"/>
    <w:rsid w:val="00F750B8"/>
    <w:rsid w:val="00F76EA5"/>
    <w:rsid w:val="00F8115D"/>
    <w:rsid w:val="00F8140D"/>
    <w:rsid w:val="00F82B2C"/>
    <w:rsid w:val="00F83A01"/>
    <w:rsid w:val="00F84694"/>
    <w:rsid w:val="00F868EF"/>
    <w:rsid w:val="00F86A4C"/>
    <w:rsid w:val="00F90A49"/>
    <w:rsid w:val="00F9662A"/>
    <w:rsid w:val="00F96865"/>
    <w:rsid w:val="00F972D7"/>
    <w:rsid w:val="00FA470E"/>
    <w:rsid w:val="00FA6EE7"/>
    <w:rsid w:val="00FA7B06"/>
    <w:rsid w:val="00FB11C2"/>
    <w:rsid w:val="00FB18F5"/>
    <w:rsid w:val="00FB26E8"/>
    <w:rsid w:val="00FC0100"/>
    <w:rsid w:val="00FC08F2"/>
    <w:rsid w:val="00FC1C50"/>
    <w:rsid w:val="00FC21EC"/>
    <w:rsid w:val="00FC2697"/>
    <w:rsid w:val="00FD0FBF"/>
    <w:rsid w:val="00FD24EE"/>
    <w:rsid w:val="00FD3478"/>
    <w:rsid w:val="00FD47EB"/>
    <w:rsid w:val="00FD4801"/>
    <w:rsid w:val="00FD7A1A"/>
    <w:rsid w:val="00FD7A78"/>
    <w:rsid w:val="00FD7E2A"/>
    <w:rsid w:val="00FE208F"/>
    <w:rsid w:val="00FE2B43"/>
    <w:rsid w:val="00FE5A11"/>
    <w:rsid w:val="00FF2FF9"/>
    <w:rsid w:val="00FF3592"/>
    <w:rsid w:val="00FF3ED3"/>
    <w:rsid w:val="00FF55AC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57FC6"/>
  <w15:chartTrackingRefBased/>
  <w15:docId w15:val="{0BB1448F-4496-4DF9-9998-85C7F3F67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91E41"/>
  </w:style>
  <w:style w:type="paragraph" w:styleId="Heading1">
    <w:name w:val="heading 1"/>
    <w:basedOn w:val="Normal"/>
    <w:next w:val="Normal"/>
    <w:link w:val="Heading1Char"/>
    <w:uiPriority w:val="9"/>
    <w:qFormat/>
    <w:rsid w:val="00A019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FF6"/>
    <w:rPr>
      <w:color w:val="0563C1" w:themeColor="hyperlink"/>
      <w:u w:val="single"/>
    </w:rPr>
  </w:style>
  <w:style w:type="paragraph" w:customStyle="1" w:styleId="Default">
    <w:name w:val="Default"/>
    <w:rsid w:val="0088499A"/>
    <w:pPr>
      <w:spacing w:after="0" w:line="240" w:lineRule="auto"/>
    </w:pPr>
    <w:rPr>
      <w:rFonts w:ascii="Helvetica" w:eastAsia="Arial Unicode MS" w:hAnsi="Arial Unicode MS" w:cs="Arial Unicode MS"/>
      <w:color w:val="000000"/>
    </w:rPr>
  </w:style>
  <w:style w:type="character" w:customStyle="1" w:styleId="Hyperlink0">
    <w:name w:val="Hyperlink.0"/>
    <w:basedOn w:val="Hyperlink"/>
    <w:rsid w:val="0088499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9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7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71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671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02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79E"/>
  </w:style>
  <w:style w:type="paragraph" w:styleId="Footer">
    <w:name w:val="footer"/>
    <w:basedOn w:val="Normal"/>
    <w:link w:val="FooterChar"/>
    <w:uiPriority w:val="99"/>
    <w:unhideWhenUsed/>
    <w:rsid w:val="00302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79E"/>
  </w:style>
  <w:style w:type="paragraph" w:styleId="ListParagraph">
    <w:name w:val="List Paragraph"/>
    <w:basedOn w:val="Normal"/>
    <w:uiPriority w:val="34"/>
    <w:qFormat/>
    <w:rsid w:val="0056227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19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A01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7265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768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9000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1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37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18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095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E4D67F8-D51D-4FF8-97B0-E80972C1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homas</dc:creator>
  <cp:keywords/>
  <dc:description/>
  <cp:lastModifiedBy>Alan Thomas</cp:lastModifiedBy>
  <cp:revision>21</cp:revision>
  <cp:lastPrinted>2016-07-08T18:29:00Z</cp:lastPrinted>
  <dcterms:created xsi:type="dcterms:W3CDTF">2016-11-13T21:00:00Z</dcterms:created>
  <dcterms:modified xsi:type="dcterms:W3CDTF">2016-11-20T05:33:00Z</dcterms:modified>
</cp:coreProperties>
</file>